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A039CA" w14:textId="0FE16AEB" w:rsidR="00177A86" w:rsidRDefault="00177A86" w:rsidP="00F84F40">
      <w:pPr>
        <w:jc w:val="center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  <w:noProof/>
          <w:szCs w:val="21"/>
          <w:lang w:val="hu-HU" w:eastAsia="hu-HU"/>
        </w:rPr>
        <w:drawing>
          <wp:inline distT="0" distB="0" distL="0" distR="0" wp14:anchorId="55CF613B" wp14:editId="07521B34">
            <wp:extent cx="2390775" cy="523875"/>
            <wp:effectExtent l="0" t="0" r="0" b="0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4520_14520_Catc(06-06-14-09-54)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3FA1C" w14:textId="77777777" w:rsidR="00783FB3" w:rsidRPr="00F84F40" w:rsidRDefault="00783FB3" w:rsidP="00F84F40">
      <w:pPr>
        <w:jc w:val="center"/>
        <w:rPr>
          <w:rFonts w:ascii="Times New Roman" w:hAnsi="Times New Roman" w:cs="Times New Roman"/>
          <w:b/>
          <w:szCs w:val="21"/>
        </w:rPr>
      </w:pPr>
      <w:r w:rsidRPr="00F84F40">
        <w:rPr>
          <w:rFonts w:ascii="Times New Roman" w:hAnsi="Times New Roman" w:cs="Times New Roman"/>
          <w:b/>
          <w:szCs w:val="21"/>
        </w:rPr>
        <w:t>Használati útmutató az iSMOD I készülékhez</w:t>
      </w:r>
    </w:p>
    <w:p w14:paraId="14AEC8E2" w14:textId="77777777" w:rsidR="00783FB3" w:rsidRDefault="00783FB3">
      <w:pPr>
        <w:rPr>
          <w:rFonts w:ascii="Times New Roman" w:hAnsi="Times New Roman" w:cs="Times New Roman"/>
          <w:szCs w:val="21"/>
        </w:rPr>
      </w:pPr>
    </w:p>
    <w:p w14:paraId="105D4F3C" w14:textId="77777777" w:rsidR="00783FB3" w:rsidRDefault="00783FB3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  <w:shd w:val="pct15" w:color="auto" w:fill="FFFFFF"/>
        </w:rPr>
        <w:t xml:space="preserve">Áttekintés </w:t>
      </w:r>
      <w:r w:rsidRPr="001070E5">
        <w:rPr>
          <w:rFonts w:ascii="Times New Roman" w:hAnsi="Times New Roman" w:cs="Times New Roman"/>
          <w:szCs w:val="21"/>
          <w:shd w:val="pct15" w:color="auto" w:fill="FFFFFF"/>
        </w:rPr>
        <w:t xml:space="preserve">                                                           </w:t>
      </w:r>
      <w:r w:rsidRPr="001070E5">
        <w:rPr>
          <w:rFonts w:ascii="Times New Roman" w:hAnsi="Times New Roman" w:cs="Times New Roman" w:hint="eastAsia"/>
          <w:szCs w:val="21"/>
          <w:shd w:val="pct15" w:color="auto" w:fill="FFFFFF"/>
        </w:rPr>
        <w:t xml:space="preserve">           </w:t>
      </w:r>
    </w:p>
    <w:p w14:paraId="66B56F0F" w14:textId="027B669D" w:rsidR="00783FB3" w:rsidRDefault="00783FB3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Kö</w:t>
      </w:r>
      <w:r w:rsidR="00A231F0">
        <w:rPr>
          <w:rFonts w:ascii="Times New Roman" w:hAnsi="Times New Roman" w:cs="Times New Roman"/>
          <w:szCs w:val="21"/>
        </w:rPr>
        <w:t xml:space="preserve">szönjük, hogy az iSMOD I </w:t>
      </w:r>
      <w:r w:rsidR="005B24FD">
        <w:rPr>
          <w:rFonts w:ascii="Times New Roman" w:hAnsi="Times New Roman" w:cs="Times New Roman"/>
          <w:szCs w:val="21"/>
        </w:rPr>
        <w:t>hevítő</w:t>
      </w:r>
      <w:r w:rsidR="00A231F0">
        <w:rPr>
          <w:rFonts w:ascii="Times New Roman" w:hAnsi="Times New Roman" w:cs="Times New Roman"/>
          <w:szCs w:val="21"/>
        </w:rPr>
        <w:t>készülé</w:t>
      </w:r>
      <w:r>
        <w:rPr>
          <w:rFonts w:ascii="Times New Roman" w:hAnsi="Times New Roman" w:cs="Times New Roman"/>
          <w:szCs w:val="21"/>
        </w:rPr>
        <w:t>ket választotta!</w:t>
      </w:r>
    </w:p>
    <w:p w14:paraId="5972907A" w14:textId="77777777" w:rsidR="00783FB3" w:rsidRDefault="00783FB3">
      <w:pPr>
        <w:rPr>
          <w:rFonts w:ascii="Times New Roman" w:hAnsi="Times New Roman" w:cs="Times New Roman"/>
          <w:szCs w:val="21"/>
        </w:rPr>
      </w:pPr>
    </w:p>
    <w:p w14:paraId="1B1D8618" w14:textId="77777777" w:rsidR="00783FB3" w:rsidRPr="001070E5" w:rsidRDefault="00783FB3" w:rsidP="00783FB3">
      <w:pPr>
        <w:ind w:left="420" w:hangingChars="200" w:hanging="420"/>
        <w:rPr>
          <w:rFonts w:ascii="Times New Roman" w:hAnsi="Times New Roman" w:cs="Times New Roman"/>
          <w:szCs w:val="21"/>
          <w:shd w:val="pct15" w:color="auto" w:fill="FFFFFF"/>
        </w:rPr>
      </w:pPr>
      <w:r>
        <w:rPr>
          <w:rFonts w:ascii="Times New Roman" w:hAnsi="Times New Roman" w:cs="Times New Roman"/>
          <w:szCs w:val="21"/>
          <w:shd w:val="pct15" w:color="auto" w:fill="FFFFFF"/>
        </w:rPr>
        <w:t>Csomagolás tartalma</w:t>
      </w:r>
      <w:r w:rsidRPr="001070E5">
        <w:rPr>
          <w:rFonts w:ascii="Times New Roman" w:hAnsi="Times New Roman" w:cs="Times New Roman"/>
          <w:szCs w:val="21"/>
          <w:shd w:val="pct15" w:color="auto" w:fill="FFFFFF"/>
        </w:rPr>
        <w:t xml:space="preserve">                                                          </w:t>
      </w:r>
      <w:r w:rsidRPr="001070E5">
        <w:rPr>
          <w:rFonts w:ascii="Times New Roman" w:hAnsi="Times New Roman" w:cs="Times New Roman" w:hint="eastAsia"/>
          <w:szCs w:val="21"/>
          <w:shd w:val="pct15" w:color="auto" w:fill="FFFFFF"/>
        </w:rPr>
        <w:t xml:space="preserve">                                          </w:t>
      </w:r>
      <w:r w:rsidRPr="001070E5">
        <w:rPr>
          <w:rFonts w:ascii="Times New Roman" w:hAnsi="Times New Roman" w:cs="Times New Roman"/>
          <w:szCs w:val="21"/>
          <w:shd w:val="pct15" w:color="auto" w:fill="FFFFFF"/>
        </w:rPr>
        <w:t xml:space="preserve">     </w:t>
      </w:r>
    </w:p>
    <w:p w14:paraId="56ADFE2A" w14:textId="77777777" w:rsidR="00783FB3" w:rsidRPr="001070E5" w:rsidRDefault="00783FB3" w:rsidP="00783FB3">
      <w:pPr>
        <w:pStyle w:val="NormlWeb"/>
        <w:spacing w:beforeAutospacing="0" w:afterAutospacing="0"/>
        <w:textAlignment w:val="baseline"/>
        <w:rPr>
          <w:rFonts w:ascii="Times New Roman" w:hAnsi="Times New Roman"/>
          <w:sz w:val="21"/>
          <w:szCs w:val="21"/>
        </w:rPr>
      </w:pPr>
      <w:r w:rsidRPr="001070E5">
        <w:rPr>
          <w:rFonts w:ascii="Times New Roman" w:hAnsi="Times New Roman"/>
          <w:sz w:val="21"/>
          <w:szCs w:val="21"/>
          <w:bdr w:val="none" w:sz="0" w:space="0" w:color="auto" w:frame="1"/>
        </w:rPr>
        <w:t>1x </w:t>
      </w:r>
      <w:r w:rsidRPr="001070E5">
        <w:rPr>
          <w:rStyle w:val="Kiemels2"/>
          <w:rFonts w:ascii="Times New Roman" w:hAnsi="Times New Roman"/>
          <w:b w:val="0"/>
          <w:sz w:val="21"/>
          <w:szCs w:val="21"/>
          <w:bdr w:val="none" w:sz="0" w:space="0" w:color="auto" w:frame="1"/>
        </w:rPr>
        <w:t xml:space="preserve">iSMOD </w:t>
      </w:r>
      <w:r w:rsidRPr="001070E5">
        <w:rPr>
          <w:rFonts w:ascii="Times New Roman" w:hAnsi="Times New Roman"/>
          <w:sz w:val="21"/>
          <w:szCs w:val="21"/>
        </w:rPr>
        <w:t>Ⅰ</w:t>
      </w:r>
      <w:r w:rsidRPr="001070E5">
        <w:rPr>
          <w:rStyle w:val="Kiemels2"/>
          <w:rFonts w:ascii="Times New Roman" w:hAnsi="Times New Roman"/>
          <w:sz w:val="21"/>
          <w:szCs w:val="21"/>
          <w:bdr w:val="none" w:sz="0" w:space="0" w:color="auto" w:frame="1"/>
        </w:rPr>
        <w:t xml:space="preserve"> </w:t>
      </w:r>
      <w:r>
        <w:rPr>
          <w:rFonts w:ascii="Times New Roman" w:hAnsi="Times New Roman"/>
          <w:sz w:val="21"/>
          <w:szCs w:val="21"/>
          <w:bdr w:val="none" w:sz="0" w:space="0" w:color="auto" w:frame="1"/>
        </w:rPr>
        <w:t>készülék</w:t>
      </w:r>
      <w:r w:rsidRPr="001070E5">
        <w:rPr>
          <w:rFonts w:ascii="Times New Roman" w:hAnsi="Times New Roman"/>
          <w:sz w:val="21"/>
          <w:szCs w:val="21"/>
          <w:bdr w:val="none" w:sz="0" w:space="0" w:color="auto" w:frame="1"/>
        </w:rPr>
        <w:t>;</w:t>
      </w:r>
    </w:p>
    <w:p w14:paraId="6BFC7AFB" w14:textId="77777777" w:rsidR="00783FB3" w:rsidRPr="001070E5" w:rsidRDefault="00783FB3" w:rsidP="00783FB3">
      <w:pPr>
        <w:pStyle w:val="NormlWeb"/>
        <w:spacing w:beforeAutospacing="0" w:afterAutospacing="0"/>
        <w:textAlignment w:val="baseline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  <w:bdr w:val="none" w:sz="0" w:space="0" w:color="auto" w:frame="1"/>
        </w:rPr>
        <w:t>1x USB töltő kábel</w:t>
      </w:r>
    </w:p>
    <w:p w14:paraId="5006D456" w14:textId="77777777" w:rsidR="00783FB3" w:rsidRPr="001070E5" w:rsidRDefault="00783FB3" w:rsidP="00783FB3">
      <w:pPr>
        <w:pStyle w:val="NormlWeb"/>
        <w:spacing w:beforeAutospacing="0" w:afterAutospacing="0"/>
        <w:textAlignment w:val="baseline"/>
        <w:rPr>
          <w:rFonts w:ascii="Times New Roman" w:hAnsi="Times New Roman"/>
          <w:sz w:val="21"/>
          <w:szCs w:val="21"/>
          <w:bdr w:val="none" w:sz="0" w:space="0" w:color="auto" w:frame="1"/>
        </w:rPr>
      </w:pPr>
      <w:r>
        <w:rPr>
          <w:rFonts w:ascii="Times New Roman" w:hAnsi="Times New Roman"/>
          <w:sz w:val="21"/>
          <w:szCs w:val="21"/>
          <w:bdr w:val="none" w:sz="0" w:space="0" w:color="auto" w:frame="1"/>
        </w:rPr>
        <w:t>1x Tisztító ecset</w:t>
      </w:r>
    </w:p>
    <w:p w14:paraId="310CC979" w14:textId="77777777" w:rsidR="00783FB3" w:rsidRPr="001070E5" w:rsidRDefault="00783FB3" w:rsidP="00783FB3">
      <w:pPr>
        <w:pStyle w:val="NormlWeb"/>
        <w:spacing w:beforeAutospacing="0" w:afterAutospacing="0"/>
        <w:textAlignment w:val="baseline"/>
        <w:rPr>
          <w:rFonts w:ascii="Times New Roman" w:hAnsi="Times New Roman"/>
          <w:sz w:val="21"/>
          <w:szCs w:val="21"/>
        </w:rPr>
      </w:pPr>
      <w:r w:rsidRPr="001070E5">
        <w:rPr>
          <w:rFonts w:ascii="Times New Roman" w:hAnsi="Times New Roman"/>
          <w:sz w:val="21"/>
          <w:szCs w:val="21"/>
          <w:bdr w:val="none" w:sz="0" w:space="0" w:color="auto" w:frame="1"/>
        </w:rPr>
        <w:t xml:space="preserve">1x </w:t>
      </w:r>
      <w:r>
        <w:rPr>
          <w:rFonts w:ascii="Times New Roman" w:hAnsi="Times New Roman"/>
          <w:sz w:val="21"/>
          <w:szCs w:val="21"/>
          <w:bdr w:val="none" w:sz="0" w:space="0" w:color="auto" w:frame="1"/>
        </w:rPr>
        <w:t>Tisztító lemez</w:t>
      </w:r>
    </w:p>
    <w:p w14:paraId="529A05D1" w14:textId="77777777" w:rsidR="00783FB3" w:rsidRDefault="00783FB3" w:rsidP="00783FB3">
      <w:pPr>
        <w:pStyle w:val="NormlWeb"/>
        <w:spacing w:beforeAutospacing="0" w:afterAutospacing="0"/>
        <w:textAlignment w:val="baseline"/>
        <w:rPr>
          <w:rFonts w:ascii="Times New Roman" w:hAnsi="Times New Roman"/>
          <w:sz w:val="21"/>
          <w:szCs w:val="21"/>
          <w:bdr w:val="none" w:sz="0" w:space="0" w:color="auto" w:frame="1"/>
        </w:rPr>
      </w:pPr>
      <w:r>
        <w:rPr>
          <w:rFonts w:ascii="Times New Roman" w:hAnsi="Times New Roman"/>
          <w:sz w:val="21"/>
          <w:szCs w:val="21"/>
          <w:bdr w:val="none" w:sz="0" w:space="0" w:color="auto" w:frame="1"/>
        </w:rPr>
        <w:t>1x Használati útmutató</w:t>
      </w:r>
    </w:p>
    <w:p w14:paraId="79DDFB1D" w14:textId="77777777" w:rsidR="00783FB3" w:rsidRDefault="00783FB3" w:rsidP="00783FB3">
      <w:pPr>
        <w:pStyle w:val="NormlWeb"/>
        <w:spacing w:beforeAutospacing="0" w:afterAutospacing="0"/>
        <w:textAlignment w:val="baseline"/>
        <w:rPr>
          <w:rFonts w:ascii="Times New Roman" w:hAnsi="Times New Roman"/>
          <w:sz w:val="21"/>
          <w:szCs w:val="21"/>
          <w:bdr w:val="none" w:sz="0" w:space="0" w:color="auto" w:frame="1"/>
        </w:rPr>
      </w:pPr>
    </w:p>
    <w:p w14:paraId="53F77FB8" w14:textId="77777777" w:rsidR="00783FB3" w:rsidRPr="001070E5" w:rsidRDefault="00783FB3" w:rsidP="00783FB3">
      <w:pPr>
        <w:ind w:left="420" w:hangingChars="200" w:hanging="420"/>
        <w:rPr>
          <w:rFonts w:ascii="Times New Roman" w:hAnsi="Times New Roman" w:cs="Times New Roman"/>
          <w:szCs w:val="21"/>
          <w:shd w:val="pct15" w:color="auto" w:fill="FFFFFF"/>
        </w:rPr>
      </w:pPr>
      <w:r>
        <w:rPr>
          <w:rFonts w:ascii="Times New Roman" w:hAnsi="Times New Roman" w:cs="Times New Roman"/>
          <w:szCs w:val="21"/>
          <w:shd w:val="pct15" w:color="auto" w:fill="FFFFFF"/>
        </w:rPr>
        <w:t>Készülék bekapcsolása</w:t>
      </w:r>
      <w:r w:rsidRPr="001070E5">
        <w:rPr>
          <w:rFonts w:ascii="Times New Roman" w:hAnsi="Times New Roman" w:cs="Times New Roman"/>
          <w:szCs w:val="21"/>
          <w:shd w:val="pct15" w:color="auto" w:fill="FFFFFF"/>
        </w:rPr>
        <w:t xml:space="preserve">                                                                   </w:t>
      </w:r>
      <w:r w:rsidRPr="001070E5">
        <w:rPr>
          <w:rFonts w:ascii="Times New Roman" w:hAnsi="Times New Roman" w:cs="Times New Roman" w:hint="eastAsia"/>
          <w:szCs w:val="21"/>
          <w:shd w:val="pct15" w:color="auto" w:fill="FFFFFF"/>
        </w:rPr>
        <w:t xml:space="preserve">                             </w:t>
      </w:r>
      <w:r w:rsidRPr="001070E5">
        <w:rPr>
          <w:rFonts w:ascii="Times New Roman" w:hAnsi="Times New Roman" w:cs="Times New Roman"/>
          <w:szCs w:val="21"/>
          <w:shd w:val="pct15" w:color="auto" w:fill="FFFFFF"/>
        </w:rPr>
        <w:t xml:space="preserve">   </w:t>
      </w:r>
    </w:p>
    <w:p w14:paraId="58EB9D2B" w14:textId="052A1676" w:rsidR="00783FB3" w:rsidRDefault="00783FB3" w:rsidP="00783FB3">
      <w:pPr>
        <w:pStyle w:val="NormlWeb"/>
        <w:numPr>
          <w:ilvl w:val="0"/>
          <w:numId w:val="13"/>
        </w:numPr>
        <w:spacing w:beforeAutospacing="0" w:afterAutospacing="0"/>
        <w:textAlignment w:val="baseline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Hely</w:t>
      </w:r>
      <w:r w:rsidR="00A231F0">
        <w:rPr>
          <w:rFonts w:ascii="Times New Roman" w:hAnsi="Times New Roman"/>
          <w:sz w:val="21"/>
          <w:szCs w:val="21"/>
        </w:rPr>
        <w:t>ezze a dohánytöltetet a felső “sapkába” úgy, hogy a füstszűrő kívül maradjon.</w:t>
      </w:r>
    </w:p>
    <w:p w14:paraId="61F966F7" w14:textId="531C3B06" w:rsidR="00783FB3" w:rsidRDefault="00783FB3" w:rsidP="00783FB3">
      <w:pPr>
        <w:pStyle w:val="NormlWeb"/>
        <w:numPr>
          <w:ilvl w:val="0"/>
          <w:numId w:val="13"/>
        </w:numPr>
        <w:spacing w:beforeAutospacing="0" w:afterAutospacing="0"/>
        <w:textAlignment w:val="baseline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Nyomja meg a kapcsolót és tartsa benyomva </w:t>
      </w:r>
      <w:r w:rsidRPr="00783FB3">
        <w:rPr>
          <w:rFonts w:ascii="Times New Roman" w:hAnsi="Times New Roman"/>
          <w:color w:val="FF0000"/>
          <w:sz w:val="21"/>
          <w:szCs w:val="21"/>
        </w:rPr>
        <w:t>4 másodpercig</w:t>
      </w:r>
      <w:r>
        <w:rPr>
          <w:rFonts w:ascii="Times New Roman" w:hAnsi="Times New Roman"/>
          <w:sz w:val="21"/>
          <w:szCs w:val="21"/>
        </w:rPr>
        <w:t>; a kék LED villogással jelzi , hogy az ISMOD I működik</w:t>
      </w:r>
      <w:r w:rsidR="005B24FD">
        <w:rPr>
          <w:rFonts w:ascii="Times New Roman" w:hAnsi="Times New Roman"/>
          <w:sz w:val="21"/>
          <w:szCs w:val="21"/>
        </w:rPr>
        <w:t>.</w:t>
      </w:r>
    </w:p>
    <w:p w14:paraId="37F00499" w14:textId="77777777" w:rsidR="00783FB3" w:rsidRDefault="00783FB3" w:rsidP="00783FB3">
      <w:pPr>
        <w:pStyle w:val="NormlWeb"/>
        <w:numPr>
          <w:ilvl w:val="0"/>
          <w:numId w:val="13"/>
        </w:numPr>
        <w:spacing w:beforeAutospacing="0" w:afterAutospacing="0"/>
        <w:textAlignment w:val="baseline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Amikor a kék fény folyamatosan világít, elkezdheti a dohányzást.</w:t>
      </w:r>
    </w:p>
    <w:p w14:paraId="0DED2685" w14:textId="77777777" w:rsidR="00783FB3" w:rsidRDefault="00783FB3" w:rsidP="00783FB3">
      <w:pPr>
        <w:pStyle w:val="NormlWeb"/>
        <w:spacing w:beforeAutospacing="0" w:afterAutospacing="0"/>
        <w:textAlignment w:val="baseline"/>
        <w:rPr>
          <w:rFonts w:ascii="Times New Roman" w:hAnsi="Times New Roman"/>
          <w:sz w:val="21"/>
          <w:szCs w:val="21"/>
        </w:rPr>
      </w:pPr>
    </w:p>
    <w:p w14:paraId="5DEB73FD" w14:textId="77777777" w:rsidR="00783FB3" w:rsidRPr="00177A86" w:rsidRDefault="00783FB3" w:rsidP="00783FB3">
      <w:pPr>
        <w:pStyle w:val="NormlWeb"/>
        <w:spacing w:beforeAutospacing="0" w:afterAutospacing="0"/>
        <w:textAlignment w:val="baseline"/>
        <w:rPr>
          <w:rFonts w:ascii="Times New Roman" w:hAnsi="Times New Roman"/>
          <w:color w:val="FF0000"/>
          <w:sz w:val="21"/>
          <w:szCs w:val="21"/>
        </w:rPr>
      </w:pPr>
      <w:r w:rsidRPr="00177A86">
        <w:rPr>
          <w:rFonts w:ascii="Times New Roman" w:hAnsi="Times New Roman"/>
          <w:b/>
          <w:color w:val="FF0000"/>
          <w:sz w:val="21"/>
          <w:szCs w:val="21"/>
        </w:rPr>
        <w:t>Figyelmeztetés:</w:t>
      </w:r>
      <w:r w:rsidRPr="00177A86">
        <w:rPr>
          <w:rFonts w:ascii="Times New Roman" w:hAnsi="Times New Roman"/>
          <w:color w:val="FF0000"/>
          <w:sz w:val="21"/>
          <w:szCs w:val="21"/>
        </w:rPr>
        <w:t xml:space="preserve"> </w:t>
      </w:r>
    </w:p>
    <w:p w14:paraId="2CCD892D" w14:textId="3006BE77" w:rsidR="00783FB3" w:rsidRPr="00177A86" w:rsidRDefault="00783FB3" w:rsidP="00783FB3">
      <w:pPr>
        <w:pStyle w:val="NormlWeb"/>
        <w:spacing w:beforeAutospacing="0" w:afterAutospacing="0"/>
        <w:textAlignment w:val="baseline"/>
        <w:rPr>
          <w:rFonts w:ascii="Times New Roman" w:hAnsi="Times New Roman"/>
          <w:sz w:val="21"/>
          <w:szCs w:val="21"/>
        </w:rPr>
      </w:pPr>
      <w:r w:rsidRPr="00177A86">
        <w:rPr>
          <w:rFonts w:ascii="Times New Roman" w:hAnsi="Times New Roman"/>
          <w:b/>
          <w:sz w:val="21"/>
          <w:szCs w:val="21"/>
        </w:rPr>
        <w:t>TILOS bekapcsolni a készüléket, amikor NINCS benne cigaretta! Amennyiben túl sokáig dohányzi</w:t>
      </w:r>
      <w:r w:rsidR="00177A86" w:rsidRPr="00177A86">
        <w:rPr>
          <w:rFonts w:ascii="Times New Roman" w:hAnsi="Times New Roman"/>
          <w:b/>
          <w:sz w:val="21"/>
          <w:szCs w:val="21"/>
        </w:rPr>
        <w:t>k, úgy a kék fény villogni kezd</w:t>
      </w:r>
      <w:r w:rsidRPr="00177A86">
        <w:rPr>
          <w:rFonts w:ascii="Times New Roman" w:hAnsi="Times New Roman"/>
          <w:b/>
          <w:sz w:val="21"/>
          <w:szCs w:val="21"/>
        </w:rPr>
        <w:t xml:space="preserve"> és a készülék automatikusan kikapcsol.</w:t>
      </w:r>
    </w:p>
    <w:p w14:paraId="64145C23" w14:textId="77777777" w:rsidR="00783FB3" w:rsidRDefault="00783FB3">
      <w:pPr>
        <w:rPr>
          <w:rFonts w:ascii="Times New Roman" w:hAnsi="Times New Roman" w:cs="Times New Roman"/>
          <w:szCs w:val="21"/>
        </w:rPr>
      </w:pPr>
    </w:p>
    <w:p w14:paraId="7C1F8DEB" w14:textId="17CCD56A" w:rsidR="00783FB3" w:rsidRDefault="00783FB3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A készülék 10-13 cigaretta hevítésére al</w:t>
      </w:r>
      <w:r w:rsidR="005B24FD">
        <w:rPr>
          <w:rFonts w:ascii="Times New Roman" w:hAnsi="Times New Roman" w:cs="Times New Roman"/>
          <w:szCs w:val="21"/>
        </w:rPr>
        <w:t>kalmas teljes töltöttség</w:t>
      </w:r>
      <w:r>
        <w:rPr>
          <w:rFonts w:ascii="Times New Roman" w:hAnsi="Times New Roman" w:cs="Times New Roman"/>
          <w:szCs w:val="21"/>
        </w:rPr>
        <w:t xml:space="preserve"> és rendeltetésszerű használat mellett.</w:t>
      </w:r>
    </w:p>
    <w:p w14:paraId="61945D17" w14:textId="77777777" w:rsidR="00783FB3" w:rsidRDefault="00783FB3">
      <w:pPr>
        <w:rPr>
          <w:rFonts w:ascii="Times New Roman" w:hAnsi="Times New Roman" w:cs="Times New Roman"/>
          <w:szCs w:val="21"/>
        </w:rPr>
      </w:pPr>
    </w:p>
    <w:p w14:paraId="13C42AC7" w14:textId="77777777" w:rsidR="00783FB3" w:rsidRPr="001070E5" w:rsidRDefault="00783FB3" w:rsidP="00783FB3">
      <w:pPr>
        <w:ind w:left="420" w:hangingChars="200" w:hanging="420"/>
        <w:jc w:val="left"/>
        <w:rPr>
          <w:rFonts w:ascii="Times New Roman" w:hAnsi="Times New Roman" w:cs="Times New Roman"/>
          <w:color w:val="FF0000"/>
          <w:szCs w:val="21"/>
          <w:shd w:val="pct15" w:color="auto" w:fill="FFFFFF"/>
        </w:rPr>
      </w:pPr>
      <w:r>
        <w:rPr>
          <w:rFonts w:ascii="Times New Roman" w:hAnsi="Times New Roman" w:cs="Times New Roman"/>
          <w:szCs w:val="21"/>
          <w:shd w:val="pct15" w:color="auto" w:fill="FFFFFF"/>
        </w:rPr>
        <w:t>Készülék kikapcsolása</w:t>
      </w:r>
      <w:r w:rsidRPr="001070E5">
        <w:rPr>
          <w:rFonts w:ascii="Times New Roman" w:hAnsi="Times New Roman" w:cs="Times New Roman"/>
          <w:szCs w:val="21"/>
          <w:shd w:val="pct15" w:color="auto" w:fill="FFFFFF"/>
        </w:rPr>
        <w:t xml:space="preserve">                                                                            </w:t>
      </w:r>
      <w:r w:rsidRPr="001070E5">
        <w:rPr>
          <w:rFonts w:ascii="Times New Roman" w:hAnsi="Times New Roman" w:cs="Times New Roman" w:hint="eastAsia"/>
          <w:szCs w:val="21"/>
          <w:shd w:val="pct15" w:color="auto" w:fill="FFFFFF"/>
        </w:rPr>
        <w:t xml:space="preserve">                        </w:t>
      </w:r>
      <w:r w:rsidRPr="001070E5">
        <w:rPr>
          <w:rFonts w:ascii="Times New Roman" w:hAnsi="Times New Roman" w:cs="Times New Roman"/>
          <w:szCs w:val="21"/>
          <w:shd w:val="pct15" w:color="auto" w:fill="FFFFFF"/>
        </w:rPr>
        <w:t xml:space="preserve">  </w:t>
      </w:r>
    </w:p>
    <w:p w14:paraId="67A9CB97" w14:textId="77777777" w:rsidR="00783FB3" w:rsidRPr="00F2199F" w:rsidRDefault="00783FB3" w:rsidP="00F2199F">
      <w:pPr>
        <w:pStyle w:val="Listaszerbekezds"/>
        <w:numPr>
          <w:ilvl w:val="0"/>
          <w:numId w:val="14"/>
        </w:numPr>
        <w:ind w:firstLineChars="0"/>
        <w:rPr>
          <w:rFonts w:ascii="Times New Roman" w:hAnsi="Times New Roman" w:cs="Times New Roman"/>
          <w:szCs w:val="21"/>
        </w:rPr>
      </w:pPr>
      <w:r w:rsidRPr="00F2199F">
        <w:rPr>
          <w:rFonts w:ascii="Times New Roman" w:hAnsi="Times New Roman" w:cs="Times New Roman"/>
          <w:szCs w:val="21"/>
        </w:rPr>
        <w:t>Tartsa benyomva a kapcsoló gombot 4 másodpercig és a készülék kikapcsol.</w:t>
      </w:r>
    </w:p>
    <w:p w14:paraId="77F43BA4" w14:textId="77777777" w:rsidR="00783FB3" w:rsidRDefault="00F2199F" w:rsidP="00783FB3">
      <w:pPr>
        <w:pStyle w:val="Listaszerbekezds"/>
        <w:numPr>
          <w:ilvl w:val="0"/>
          <w:numId w:val="14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A készülék automatikusan kikapcsol, miután folyamatosan 210 másodpercig van üzemelve.</w:t>
      </w:r>
    </w:p>
    <w:p w14:paraId="0C2304CB" w14:textId="053F18E0" w:rsidR="00F2199F" w:rsidRPr="005B24FD" w:rsidRDefault="00F2199F" w:rsidP="00F2199F">
      <w:pPr>
        <w:pStyle w:val="Listaszerbekezds"/>
        <w:numPr>
          <w:ilvl w:val="0"/>
          <w:numId w:val="14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ha a gőz mennyisége jelentősen csökken, azt jelz</w:t>
      </w:r>
      <w:r w:rsidR="005B24FD">
        <w:rPr>
          <w:rFonts w:ascii="Times New Roman" w:hAnsi="Times New Roman" w:cs="Times New Roman"/>
          <w:szCs w:val="21"/>
        </w:rPr>
        <w:t>i, hogy a készülék akkumulátorát fel kell tölteni</w:t>
      </w:r>
      <w:r>
        <w:rPr>
          <w:rFonts w:ascii="Times New Roman" w:hAnsi="Times New Roman" w:cs="Times New Roman"/>
          <w:szCs w:val="21"/>
        </w:rPr>
        <w:t>.</w:t>
      </w:r>
    </w:p>
    <w:p w14:paraId="367B916D" w14:textId="77777777" w:rsidR="00F2199F" w:rsidRPr="001070E5" w:rsidRDefault="00F2199F" w:rsidP="00F2199F">
      <w:pPr>
        <w:jc w:val="left"/>
        <w:rPr>
          <w:rFonts w:ascii="Times New Roman" w:hAnsi="Times New Roman" w:cs="Times New Roman"/>
          <w:szCs w:val="21"/>
          <w:shd w:val="pct15" w:color="auto" w:fill="FFFFFF"/>
        </w:rPr>
      </w:pPr>
      <w:r>
        <w:rPr>
          <w:rFonts w:ascii="Times New Roman" w:hAnsi="Times New Roman" w:cs="Times New Roman"/>
          <w:szCs w:val="21"/>
          <w:shd w:val="pct15" w:color="auto" w:fill="FFFFFF"/>
        </w:rPr>
        <w:t>Cigaretta cseréje</w:t>
      </w:r>
      <w:r w:rsidRPr="001070E5">
        <w:rPr>
          <w:rFonts w:ascii="Times New Roman" w:hAnsi="Times New Roman" w:cs="Times New Roman"/>
          <w:szCs w:val="21"/>
          <w:shd w:val="pct15" w:color="auto" w:fill="FFFFFF"/>
        </w:rPr>
        <w:t xml:space="preserve">                                                               </w:t>
      </w:r>
      <w:r w:rsidRPr="001070E5">
        <w:rPr>
          <w:rFonts w:ascii="Times New Roman" w:hAnsi="Times New Roman" w:cs="Times New Roman" w:hint="eastAsia"/>
          <w:szCs w:val="21"/>
          <w:shd w:val="pct15" w:color="auto" w:fill="FFFFFF"/>
        </w:rPr>
        <w:t xml:space="preserve">                             </w:t>
      </w:r>
      <w:r w:rsidRPr="001070E5">
        <w:rPr>
          <w:rFonts w:ascii="Times New Roman" w:hAnsi="Times New Roman" w:cs="Times New Roman"/>
          <w:szCs w:val="21"/>
          <w:shd w:val="pct15" w:color="auto" w:fill="FFFFFF"/>
        </w:rPr>
        <w:t xml:space="preserve">     </w:t>
      </w:r>
    </w:p>
    <w:p w14:paraId="3D86C67C" w14:textId="5D3E3C6A" w:rsidR="00F2199F" w:rsidRDefault="00177A86" w:rsidP="00F2199F">
      <w:pPr>
        <w:pStyle w:val="Listaszerbekezds"/>
        <w:numPr>
          <w:ilvl w:val="0"/>
          <w:numId w:val="16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Bizonyosodjon meg róla</w:t>
      </w:r>
      <w:r w:rsidR="00F2199F">
        <w:rPr>
          <w:rFonts w:ascii="Times New Roman" w:hAnsi="Times New Roman" w:cs="Times New Roman"/>
          <w:szCs w:val="21"/>
        </w:rPr>
        <w:t>, hogy a készülék KI VAN KAPCSOLVA</w:t>
      </w:r>
      <w:r w:rsidR="002C4CB4">
        <w:rPr>
          <w:rFonts w:ascii="Times New Roman" w:hAnsi="Times New Roman" w:cs="Times New Roman"/>
          <w:szCs w:val="21"/>
        </w:rPr>
        <w:t>.</w:t>
      </w:r>
    </w:p>
    <w:p w14:paraId="76794C40" w14:textId="28BD606A" w:rsidR="00F2199F" w:rsidRDefault="00F2199F" w:rsidP="00F2199F">
      <w:pPr>
        <w:pStyle w:val="Listaszerbekezds"/>
        <w:numPr>
          <w:ilvl w:val="0"/>
          <w:numId w:val="16"/>
        </w:numPr>
        <w:ind w:firstLineChars="0"/>
        <w:rPr>
          <w:rFonts w:ascii="Times New Roman" w:hAnsi="Times New Roman" w:cs="Times New Roman"/>
          <w:szCs w:val="21"/>
        </w:rPr>
      </w:pPr>
      <w:r w:rsidRPr="00F2199F">
        <w:rPr>
          <w:rFonts w:ascii="Times New Roman" w:hAnsi="Times New Roman" w:cs="Times New Roman"/>
          <w:szCs w:val="21"/>
        </w:rPr>
        <w:t xml:space="preserve">Húzza ki a cigarettát a </w:t>
      </w:r>
      <w:r w:rsidRPr="00177A86">
        <w:rPr>
          <w:rFonts w:ascii="Times New Roman" w:hAnsi="Times New Roman" w:cs="Times New Roman"/>
          <w:b/>
          <w:szCs w:val="21"/>
        </w:rPr>
        <w:t>kupakkal együtt</w:t>
      </w:r>
      <w:r w:rsidRPr="00F2199F">
        <w:rPr>
          <w:rFonts w:ascii="Times New Roman" w:hAnsi="Times New Roman" w:cs="Times New Roman"/>
          <w:szCs w:val="21"/>
        </w:rPr>
        <w:t>, vegye ki a cigarettát, tegye vissza a sapkát, szigorúan kövesse az irányt, ahol a nyíl jelzi</w:t>
      </w:r>
      <w:r w:rsidR="002C4CB4">
        <w:rPr>
          <w:rFonts w:ascii="Times New Roman" w:hAnsi="Times New Roman" w:cs="Times New Roman"/>
          <w:szCs w:val="21"/>
        </w:rPr>
        <w:t>.</w:t>
      </w:r>
    </w:p>
    <w:p w14:paraId="0FFF3E61" w14:textId="2484C21E" w:rsidR="00783FB3" w:rsidRPr="002C4CB4" w:rsidRDefault="00F2199F" w:rsidP="002C4CB4">
      <w:pPr>
        <w:pStyle w:val="Listaszerbekezds"/>
        <w:numPr>
          <w:ilvl w:val="0"/>
          <w:numId w:val="16"/>
        </w:numPr>
        <w:ind w:firstLineChars="0"/>
        <w:rPr>
          <w:rFonts w:ascii="Times New Roman" w:hAnsi="Times New Roman" w:cs="Times New Roman"/>
          <w:szCs w:val="21"/>
        </w:rPr>
      </w:pPr>
      <w:r w:rsidRPr="002C4CB4">
        <w:rPr>
          <w:rFonts w:ascii="Times New Roman" w:hAnsi="Times New Roman" w:cs="Times New Roman"/>
          <w:szCs w:val="21"/>
        </w:rPr>
        <w:t>Helyezzen egy új cigarettát a sapkáb</w:t>
      </w:r>
      <w:r w:rsidR="002C4CB4">
        <w:rPr>
          <w:rFonts w:ascii="Times New Roman" w:hAnsi="Times New Roman" w:cs="Times New Roman"/>
          <w:szCs w:val="21"/>
        </w:rPr>
        <w:t>a.</w:t>
      </w:r>
    </w:p>
    <w:p w14:paraId="4E08D705" w14:textId="77777777" w:rsidR="00F2199F" w:rsidRPr="001070E5" w:rsidRDefault="00F2199F" w:rsidP="00F2199F">
      <w:pPr>
        <w:rPr>
          <w:rFonts w:ascii="Times New Roman" w:hAnsi="Times New Roman" w:cs="Times New Roman"/>
          <w:szCs w:val="21"/>
          <w:shd w:val="pct15" w:color="auto" w:fill="FFFFFF"/>
        </w:rPr>
      </w:pPr>
      <w:r>
        <w:rPr>
          <w:rFonts w:ascii="Times New Roman" w:hAnsi="Times New Roman" w:cs="Times New Roman"/>
          <w:szCs w:val="21"/>
          <w:shd w:val="pct15" w:color="auto" w:fill="FFFFFF"/>
        </w:rPr>
        <w:t>Töltőfények jelzése</w:t>
      </w:r>
      <w:r w:rsidRPr="001070E5">
        <w:rPr>
          <w:rFonts w:ascii="Times New Roman" w:hAnsi="Times New Roman" w:cs="Times New Roman"/>
          <w:szCs w:val="21"/>
          <w:shd w:val="pct15" w:color="auto" w:fill="FFFFFF"/>
        </w:rPr>
        <w:t xml:space="preserve">                                                    </w:t>
      </w:r>
      <w:r w:rsidRPr="001070E5">
        <w:rPr>
          <w:rFonts w:ascii="Times New Roman" w:hAnsi="Times New Roman" w:cs="Times New Roman" w:hint="eastAsia"/>
          <w:szCs w:val="21"/>
          <w:shd w:val="pct15" w:color="auto" w:fill="FFFFFF"/>
        </w:rPr>
        <w:t xml:space="preserve">                     </w:t>
      </w:r>
      <w:r w:rsidRPr="001070E5">
        <w:rPr>
          <w:rFonts w:ascii="Times New Roman" w:hAnsi="Times New Roman" w:cs="Times New Roman"/>
          <w:szCs w:val="21"/>
          <w:shd w:val="pct15" w:color="auto" w:fill="FFFFFF"/>
        </w:rPr>
        <w:t xml:space="preserve">                    </w:t>
      </w:r>
    </w:p>
    <w:p w14:paraId="442DB51B" w14:textId="38150626" w:rsidR="00F2199F" w:rsidRDefault="00F2199F" w:rsidP="00F2199F">
      <w:pPr>
        <w:pStyle w:val="Listaszerbekezds"/>
        <w:numPr>
          <w:ilvl w:val="0"/>
          <w:numId w:val="18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Alacsony töltösség: </w:t>
      </w:r>
      <w:r w:rsidRPr="00F2199F">
        <w:rPr>
          <w:rFonts w:ascii="Times New Roman" w:hAnsi="Times New Roman" w:cs="Times New Roman"/>
          <w:szCs w:val="21"/>
        </w:rPr>
        <w:t>A piros fény villog, amikor megnyomja a gombot, miközben a gomb me</w:t>
      </w:r>
      <w:r w:rsidR="002C4CB4">
        <w:rPr>
          <w:rFonts w:ascii="Times New Roman" w:hAnsi="Times New Roman" w:cs="Times New Roman"/>
          <w:szCs w:val="21"/>
        </w:rPr>
        <w:t>gnyomásakor a piros fény k</w:t>
      </w:r>
      <w:r w:rsidR="00F84F40">
        <w:rPr>
          <w:rFonts w:ascii="Times New Roman" w:hAnsi="Times New Roman" w:cs="Times New Roman"/>
          <w:szCs w:val="21"/>
        </w:rPr>
        <w:t>i</w:t>
      </w:r>
      <w:r w:rsidR="002C4CB4">
        <w:rPr>
          <w:rFonts w:ascii="Times New Roman" w:hAnsi="Times New Roman" w:cs="Times New Roman"/>
          <w:szCs w:val="21"/>
        </w:rPr>
        <w:t>a</w:t>
      </w:r>
      <w:r w:rsidR="00F84F40">
        <w:rPr>
          <w:rFonts w:ascii="Times New Roman" w:hAnsi="Times New Roman" w:cs="Times New Roman"/>
          <w:szCs w:val="21"/>
        </w:rPr>
        <w:t>lszik.</w:t>
      </w:r>
    </w:p>
    <w:p w14:paraId="2889A1EE" w14:textId="77777777" w:rsidR="00F2199F" w:rsidRDefault="00F2199F" w:rsidP="00F2199F">
      <w:pPr>
        <w:pStyle w:val="Listaszerbekezds"/>
        <w:numPr>
          <w:ilvl w:val="0"/>
          <w:numId w:val="18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Fűtőlemez hiba jelzése: </w:t>
      </w:r>
      <w:r w:rsidRPr="00F2199F">
        <w:rPr>
          <w:rFonts w:ascii="Times New Roman" w:hAnsi="Times New Roman" w:cs="Times New Roman"/>
          <w:szCs w:val="21"/>
        </w:rPr>
        <w:t>A piros lámpa világít, ha megnyomja a gombot, miközben a gomb megnyomásakor a pir</w:t>
      </w:r>
      <w:r w:rsidR="00F84F40">
        <w:rPr>
          <w:rFonts w:ascii="Times New Roman" w:hAnsi="Times New Roman" w:cs="Times New Roman"/>
          <w:szCs w:val="21"/>
        </w:rPr>
        <w:t>os fény kialszik.</w:t>
      </w:r>
    </w:p>
    <w:p w14:paraId="4315E820" w14:textId="35CD9820" w:rsidR="00F2199F" w:rsidRDefault="00F2199F" w:rsidP="00F2199F">
      <w:pPr>
        <w:pStyle w:val="Listaszerbekezds"/>
        <w:numPr>
          <w:ilvl w:val="0"/>
          <w:numId w:val="18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Túlmelegedés elleni védelem jelzése: Ha megnyomja a</w:t>
      </w:r>
      <w:r w:rsidR="00177A86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 xml:space="preserve">gombot a piros lámpa világít, majd 60 másodperc elteltével </w:t>
      </w:r>
      <w:r w:rsidR="00F84F40">
        <w:rPr>
          <w:rFonts w:ascii="Times New Roman" w:hAnsi="Times New Roman" w:cs="Times New Roman"/>
          <w:szCs w:val="21"/>
        </w:rPr>
        <w:t>kialszik.</w:t>
      </w:r>
    </w:p>
    <w:p w14:paraId="3A76E419" w14:textId="77777777" w:rsidR="00F84F40" w:rsidRPr="00F84F40" w:rsidRDefault="00F84F40" w:rsidP="00F84F40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  <w:shd w:val="pct15" w:color="auto" w:fill="FFFFFF"/>
        </w:rPr>
        <w:lastRenderedPageBreak/>
        <w:t xml:space="preserve">Töltés   </w:t>
      </w:r>
      <w:r w:rsidRPr="001070E5">
        <w:rPr>
          <w:rFonts w:ascii="Times New Roman" w:hAnsi="Times New Roman" w:cs="Times New Roman"/>
          <w:szCs w:val="21"/>
          <w:shd w:val="pct15" w:color="auto" w:fill="FFFFFF"/>
        </w:rPr>
        <w:t xml:space="preserve"> </w:t>
      </w:r>
      <w:r>
        <w:rPr>
          <w:rFonts w:ascii="Times New Roman" w:hAnsi="Times New Roman" w:cs="Times New Roman"/>
          <w:szCs w:val="21"/>
          <w:shd w:val="pct15" w:color="auto" w:fill="FFFFFF"/>
        </w:rPr>
        <w:t xml:space="preserve">                                                                      </w:t>
      </w:r>
    </w:p>
    <w:p w14:paraId="7E197011" w14:textId="77777777" w:rsidR="00F2199F" w:rsidRDefault="00F84F40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Dugja be az USB mikro kábelt az ISMOD I készülékbe, a piros LED folyamatosan világít töltés közben, majd a kék lámpa folyamatos világítása fogja jelezni, ha a töltés befejeződött.</w:t>
      </w:r>
    </w:p>
    <w:p w14:paraId="30ED25FA" w14:textId="77777777" w:rsidR="00F84F40" w:rsidRPr="00177A86" w:rsidRDefault="00F84F40">
      <w:pPr>
        <w:rPr>
          <w:rFonts w:ascii="Times New Roman" w:hAnsi="Times New Roman" w:cs="Times New Roman"/>
          <w:szCs w:val="21"/>
        </w:rPr>
      </w:pPr>
    </w:p>
    <w:p w14:paraId="14D6AD95" w14:textId="0DC59C59" w:rsidR="00F84F40" w:rsidRPr="00177A86" w:rsidRDefault="00177A86">
      <w:pPr>
        <w:rPr>
          <w:rFonts w:ascii="Times New Roman" w:hAnsi="Times New Roman" w:cs="Times New Roman"/>
          <w:b/>
          <w:szCs w:val="21"/>
        </w:rPr>
      </w:pPr>
      <w:r w:rsidRPr="00177A86">
        <w:rPr>
          <w:rFonts w:ascii="Times New Roman" w:hAnsi="Times New Roman" w:cs="Times New Roman"/>
          <w:b/>
          <w:color w:val="FF0000"/>
          <w:szCs w:val="21"/>
        </w:rPr>
        <w:t>Figyelmeztetés:</w:t>
      </w:r>
      <w:r w:rsidR="00F84F40" w:rsidRPr="00177A86">
        <w:rPr>
          <w:rFonts w:ascii="Times New Roman" w:hAnsi="Times New Roman" w:cs="Times New Roman"/>
          <w:b/>
          <w:szCs w:val="21"/>
        </w:rPr>
        <w:t xml:space="preserve"> TILOS BEKAPCSOLNI a készülék</w:t>
      </w:r>
      <w:r w:rsidR="00D26720">
        <w:rPr>
          <w:rFonts w:ascii="Times New Roman" w:hAnsi="Times New Roman" w:cs="Times New Roman"/>
          <w:b/>
          <w:szCs w:val="21"/>
        </w:rPr>
        <w:t>et</w:t>
      </w:r>
      <w:r w:rsidR="00F84F40" w:rsidRPr="00177A86">
        <w:rPr>
          <w:rFonts w:ascii="Times New Roman" w:hAnsi="Times New Roman" w:cs="Times New Roman"/>
          <w:b/>
          <w:szCs w:val="21"/>
        </w:rPr>
        <w:t xml:space="preserve">, </w:t>
      </w:r>
      <w:r w:rsidR="002C4CB4">
        <w:rPr>
          <w:rFonts w:ascii="Times New Roman" w:hAnsi="Times New Roman" w:cs="Times New Roman"/>
          <w:b/>
          <w:szCs w:val="21"/>
        </w:rPr>
        <w:t>a</w:t>
      </w:r>
      <w:r w:rsidR="00F84F40" w:rsidRPr="00177A86">
        <w:rPr>
          <w:rFonts w:ascii="Times New Roman" w:hAnsi="Times New Roman" w:cs="Times New Roman"/>
          <w:b/>
          <w:szCs w:val="21"/>
        </w:rPr>
        <w:t>míg az tölt!</w:t>
      </w:r>
    </w:p>
    <w:p w14:paraId="0ACDE4BB" w14:textId="77777777" w:rsidR="00F84F40" w:rsidRDefault="00F84F40">
      <w:pPr>
        <w:rPr>
          <w:rFonts w:ascii="Times New Roman" w:hAnsi="Times New Roman" w:cs="Times New Roman"/>
          <w:b/>
          <w:i/>
          <w:szCs w:val="21"/>
        </w:rPr>
      </w:pPr>
    </w:p>
    <w:p w14:paraId="17CC84DF" w14:textId="77777777" w:rsidR="00F84F40" w:rsidRPr="001070E5" w:rsidRDefault="00F84F40" w:rsidP="00F84F40">
      <w:pPr>
        <w:rPr>
          <w:rFonts w:ascii="Times New Roman" w:hAnsi="Times New Roman" w:cs="Times New Roman"/>
          <w:szCs w:val="21"/>
          <w:shd w:val="pct15" w:color="auto" w:fill="FFFFFF"/>
        </w:rPr>
      </w:pPr>
      <w:r>
        <w:rPr>
          <w:rFonts w:ascii="Times New Roman" w:hAnsi="Times New Roman" w:cs="Times New Roman"/>
          <w:szCs w:val="21"/>
          <w:shd w:val="pct15" w:color="auto" w:fill="FFFFFF"/>
        </w:rPr>
        <w:t xml:space="preserve">Tisztítási utasítás                                                                 </w:t>
      </w:r>
    </w:p>
    <w:p w14:paraId="1C121590" w14:textId="60A9F668" w:rsidR="00F84F40" w:rsidRPr="00F84F40" w:rsidRDefault="00F84F40">
      <w:pPr>
        <w:rPr>
          <w:rFonts w:ascii="Times New Roman" w:hAnsi="Times New Roman" w:cs="Times New Roman"/>
          <w:szCs w:val="21"/>
        </w:rPr>
      </w:pPr>
      <w:r w:rsidRPr="00F84F40">
        <w:rPr>
          <w:rFonts w:ascii="Times New Roman" w:hAnsi="Times New Roman" w:cs="Times New Roman"/>
          <w:szCs w:val="21"/>
        </w:rPr>
        <w:t>Ahhoz, hogy a legmagasabb minőség</w:t>
      </w:r>
      <w:r w:rsidR="002C4CB4">
        <w:rPr>
          <w:rFonts w:ascii="Times New Roman" w:hAnsi="Times New Roman" w:cs="Times New Roman"/>
          <w:szCs w:val="21"/>
        </w:rPr>
        <w:t xml:space="preserve">ű </w:t>
      </w:r>
      <w:r w:rsidRPr="00F84F40">
        <w:rPr>
          <w:rFonts w:ascii="Times New Roman" w:hAnsi="Times New Roman" w:cs="Times New Roman"/>
          <w:szCs w:val="21"/>
        </w:rPr>
        <w:t>teljesítményt, legjob</w:t>
      </w:r>
      <w:r w:rsidR="002C4CB4">
        <w:rPr>
          <w:rFonts w:ascii="Times New Roman" w:hAnsi="Times New Roman" w:cs="Times New Roman"/>
          <w:szCs w:val="21"/>
        </w:rPr>
        <w:t>b ízt tudja garantálni a készülé</w:t>
      </w:r>
      <w:r w:rsidRPr="00F84F40">
        <w:rPr>
          <w:rFonts w:ascii="Times New Roman" w:hAnsi="Times New Roman" w:cs="Times New Roman"/>
          <w:szCs w:val="21"/>
        </w:rPr>
        <w:t>k, javasoljuk, hogy néh</w:t>
      </w:r>
      <w:r w:rsidR="002C4CB4">
        <w:rPr>
          <w:rFonts w:ascii="Times New Roman" w:hAnsi="Times New Roman" w:cs="Times New Roman"/>
          <w:szCs w:val="21"/>
        </w:rPr>
        <w:t>ány cigaretta</w:t>
      </w:r>
      <w:r w:rsidRPr="00F84F40">
        <w:rPr>
          <w:rFonts w:ascii="Times New Roman" w:hAnsi="Times New Roman" w:cs="Times New Roman"/>
          <w:szCs w:val="21"/>
        </w:rPr>
        <w:t xml:space="preserve"> hevítése után tisztítsa ki a mellékelt tisztító készlettel: tisztító ecset, tisztító lemez (l</w:t>
      </w:r>
      <w:r w:rsidR="002C4CB4">
        <w:rPr>
          <w:rFonts w:ascii="Times New Roman" w:hAnsi="Times New Roman" w:cs="Times New Roman"/>
          <w:szCs w:val="21"/>
        </w:rPr>
        <w:t>á</w:t>
      </w:r>
      <w:r w:rsidRPr="00F84F40">
        <w:rPr>
          <w:rFonts w:ascii="Times New Roman" w:hAnsi="Times New Roman" w:cs="Times New Roman"/>
          <w:szCs w:val="21"/>
        </w:rPr>
        <w:t>sd a képen)</w:t>
      </w:r>
    </w:p>
    <w:p w14:paraId="7CD1F1C7" w14:textId="735ED3FD" w:rsidR="00F84F40" w:rsidRDefault="00F84F40" w:rsidP="00F84F40">
      <w:pPr>
        <w:pStyle w:val="Listaszerbekezds"/>
        <w:numPr>
          <w:ilvl w:val="0"/>
          <w:numId w:val="19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Bizonyosodjon meg róla, hogy a készülék ki van kapcsolva</w:t>
      </w:r>
      <w:r w:rsidR="005B24FD">
        <w:rPr>
          <w:rFonts w:ascii="Times New Roman" w:hAnsi="Times New Roman" w:cs="Times New Roman"/>
          <w:szCs w:val="21"/>
        </w:rPr>
        <w:t>.</w:t>
      </w:r>
    </w:p>
    <w:p w14:paraId="1D354F8A" w14:textId="5297D73D" w:rsidR="00F84F40" w:rsidRDefault="00F84F40" w:rsidP="00F84F40">
      <w:pPr>
        <w:pStyle w:val="Listaszerbekezds"/>
        <w:numPr>
          <w:ilvl w:val="0"/>
          <w:numId w:val="19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A fűtőlemez körül többször is tisztítsa az ecsettel. </w:t>
      </w:r>
      <w:r w:rsidR="002D5B9E">
        <w:rPr>
          <w:rFonts w:ascii="Times New Roman" w:hAnsi="Times New Roman" w:cs="Times New Roman"/>
          <w:szCs w:val="21"/>
        </w:rPr>
        <w:t>Kérjük NE erő</w:t>
      </w:r>
      <w:r w:rsidR="002C4CB4">
        <w:rPr>
          <w:rFonts w:ascii="Times New Roman" w:hAnsi="Times New Roman" w:cs="Times New Roman"/>
          <w:szCs w:val="21"/>
        </w:rPr>
        <w:t>l</w:t>
      </w:r>
      <w:r w:rsidR="002D5B9E">
        <w:rPr>
          <w:rFonts w:ascii="Times New Roman" w:hAnsi="Times New Roman" w:cs="Times New Roman"/>
          <w:szCs w:val="21"/>
        </w:rPr>
        <w:t>tesse a csiszolást, hogy elkerülje a fűtőlemez meghibásodását.</w:t>
      </w:r>
    </w:p>
    <w:p w14:paraId="21391882" w14:textId="2AE8C9C9" w:rsidR="002D5B9E" w:rsidRPr="00F84F40" w:rsidRDefault="002D5B9E" w:rsidP="00F84F40">
      <w:pPr>
        <w:pStyle w:val="Listaszerbekezds"/>
        <w:numPr>
          <w:ilvl w:val="0"/>
          <w:numId w:val="19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Amennyiben a cigaretta eltávolítása után maradt ma</w:t>
      </w:r>
      <w:r w:rsidR="002C4CB4">
        <w:rPr>
          <w:rFonts w:ascii="Times New Roman" w:hAnsi="Times New Roman" w:cs="Times New Roman"/>
          <w:szCs w:val="21"/>
        </w:rPr>
        <w:t>radvány, tegye a tisztítólemezt</w:t>
      </w:r>
      <w:r>
        <w:rPr>
          <w:rFonts w:ascii="Times New Roman" w:hAnsi="Times New Roman" w:cs="Times New Roman"/>
          <w:szCs w:val="21"/>
        </w:rPr>
        <w:t xml:space="preserve"> a felső sapkába a maradvány kitisztításához.</w:t>
      </w:r>
    </w:p>
    <w:p w14:paraId="266DEF9F" w14:textId="77777777" w:rsidR="002C45A9" w:rsidRPr="001070E5" w:rsidRDefault="002C45A9" w:rsidP="00D873F7">
      <w:pPr>
        <w:rPr>
          <w:rFonts w:ascii="Times New Roman" w:hAnsi="Times New Roman" w:cs="Times New Roman"/>
          <w:szCs w:val="21"/>
        </w:rPr>
      </w:pPr>
    </w:p>
    <w:p w14:paraId="628E69AC" w14:textId="77777777" w:rsidR="002F0D30" w:rsidRPr="001070E5" w:rsidRDefault="002C45A9" w:rsidP="00D873F7">
      <w:pPr>
        <w:rPr>
          <w:rFonts w:ascii="Times New Roman" w:hAnsi="Times New Roman" w:cs="Times New Roman"/>
          <w:szCs w:val="21"/>
        </w:rPr>
      </w:pPr>
      <w:r w:rsidRPr="001070E5">
        <w:rPr>
          <w:rFonts w:ascii="Times New Roman" w:hAnsi="Times New Roman" w:cs="Times New Roman"/>
          <w:noProof/>
          <w:szCs w:val="21"/>
          <w:lang w:val="hu-HU" w:eastAsia="hu-HU"/>
        </w:rPr>
        <w:drawing>
          <wp:inline distT="0" distB="0" distL="0" distR="0" wp14:anchorId="02E42425" wp14:editId="054B4D14">
            <wp:extent cx="3162300" cy="2771775"/>
            <wp:effectExtent l="0" t="0" r="0" b="0"/>
            <wp:docPr id="1" name="图片 0" descr="图片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1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68559" cy="2777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8CD32" w14:textId="77777777" w:rsidR="002C45A9" w:rsidRDefault="002C45A9" w:rsidP="00D873F7">
      <w:pPr>
        <w:rPr>
          <w:rFonts w:ascii="Times New Roman" w:hAnsi="Times New Roman" w:cs="Times New Roman"/>
          <w:szCs w:val="21"/>
        </w:rPr>
      </w:pPr>
    </w:p>
    <w:p w14:paraId="1164A540" w14:textId="77777777" w:rsidR="002D5B9E" w:rsidRDefault="002D5B9E" w:rsidP="00D873F7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  <w:shd w:val="pct15" w:color="auto" w:fill="FFFFFF"/>
        </w:rPr>
        <w:t xml:space="preserve">Figyelmeztetések                                                            </w:t>
      </w:r>
      <w:r w:rsidRPr="001070E5">
        <w:rPr>
          <w:rFonts w:ascii="Times New Roman" w:hAnsi="Times New Roman" w:cs="Times New Roman"/>
          <w:szCs w:val="21"/>
          <w:shd w:val="pct15" w:color="auto" w:fill="FFFFFF"/>
        </w:rPr>
        <w:t xml:space="preserve">     </w:t>
      </w:r>
    </w:p>
    <w:p w14:paraId="5D24308F" w14:textId="77777777" w:rsidR="002D5B9E" w:rsidRDefault="002D5B9E" w:rsidP="00D873F7">
      <w:pPr>
        <w:rPr>
          <w:rFonts w:ascii="Times New Roman" w:hAnsi="Times New Roman" w:cs="Times New Roman"/>
          <w:szCs w:val="21"/>
        </w:rPr>
      </w:pPr>
    </w:p>
    <w:p w14:paraId="1AF27ED8" w14:textId="275FB4FE" w:rsidR="008B7C33" w:rsidRDefault="008B7C33" w:rsidP="00D873F7">
      <w:pPr>
        <w:rPr>
          <w:rFonts w:ascii="Times New Roman" w:hAnsi="Times New Roman" w:cs="Times New Roman"/>
          <w:b/>
          <w:color w:val="FF0000"/>
          <w:szCs w:val="21"/>
        </w:rPr>
      </w:pPr>
      <w:r w:rsidRPr="001070E5">
        <w:rPr>
          <w:rFonts w:ascii="Times New Roman" w:hAnsi="Times New Roman" w:cs="Times New Roman"/>
          <w:b/>
          <w:color w:val="FF0000"/>
          <w:szCs w:val="21"/>
        </w:rPr>
        <w:t>0°C</w:t>
      </w:r>
      <w:r>
        <w:rPr>
          <w:rFonts w:ascii="Times New Roman" w:hAnsi="Times New Roman" w:cs="Times New Roman"/>
          <w:b/>
          <w:color w:val="FF0000"/>
          <w:szCs w:val="21"/>
        </w:rPr>
        <w:t xml:space="preserve"> alatti hőmérséklet befolyásolhatja a készülék működését! </w:t>
      </w:r>
    </w:p>
    <w:p w14:paraId="6A8C6731" w14:textId="684C0C1A" w:rsidR="008B7C33" w:rsidRDefault="008B7C33" w:rsidP="00D873F7">
      <w:pPr>
        <w:rPr>
          <w:rFonts w:ascii="Times New Roman" w:hAnsi="Times New Roman" w:cs="Times New Roman"/>
          <w:b/>
          <w:color w:val="FF0000"/>
          <w:szCs w:val="21"/>
        </w:rPr>
      </w:pPr>
      <w:r>
        <w:rPr>
          <w:rFonts w:ascii="Times New Roman" w:hAnsi="Times New Roman" w:cs="Times New Roman"/>
          <w:b/>
          <w:color w:val="FF0000"/>
          <w:szCs w:val="21"/>
        </w:rPr>
        <w:t>Veszély: Amennyiben nem tartja be a biztonsági előírásokat, úgy komoly sérülésket szerezhet!</w:t>
      </w:r>
    </w:p>
    <w:p w14:paraId="1DAF4739" w14:textId="77777777" w:rsidR="008B7C33" w:rsidRDefault="008B7C33" w:rsidP="00D873F7">
      <w:pPr>
        <w:rPr>
          <w:rFonts w:ascii="Times New Roman" w:hAnsi="Times New Roman" w:cs="Times New Roman"/>
          <w:szCs w:val="21"/>
        </w:rPr>
      </w:pPr>
    </w:p>
    <w:p w14:paraId="11CEA8E8" w14:textId="028312C4" w:rsidR="008B7C33" w:rsidRPr="008B7C33" w:rsidRDefault="008B7C33" w:rsidP="008B7C33">
      <w:pPr>
        <w:pStyle w:val="Listaszerbekezds"/>
        <w:numPr>
          <w:ilvl w:val="0"/>
          <w:numId w:val="21"/>
        </w:numPr>
        <w:ind w:firstLineChars="0"/>
        <w:rPr>
          <w:rFonts w:ascii="Times New Roman" w:hAnsi="Times New Roman" w:cs="Times New Roman"/>
          <w:szCs w:val="21"/>
        </w:rPr>
      </w:pPr>
      <w:r w:rsidRPr="008B7C33">
        <w:rPr>
          <w:rFonts w:ascii="Times New Roman" w:hAnsi="Times New Roman" w:cs="Times New Roman"/>
          <w:szCs w:val="21"/>
        </w:rPr>
        <w:t>Ne használja a készüléket, ha</w:t>
      </w:r>
      <w:r w:rsidR="005B24FD">
        <w:rPr>
          <w:rFonts w:ascii="Times New Roman" w:hAnsi="Times New Roman" w:cs="Times New Roman"/>
          <w:szCs w:val="21"/>
        </w:rPr>
        <w:t xml:space="preserve"> a felső sapkát eltávolította (</w:t>
      </w:r>
      <w:r w:rsidRPr="008B7C33">
        <w:rPr>
          <w:rFonts w:ascii="Times New Roman" w:hAnsi="Times New Roman" w:cs="Times New Roman"/>
          <w:szCs w:val="21"/>
        </w:rPr>
        <w:t>Égés kockázata áll fenn!)</w:t>
      </w:r>
    </w:p>
    <w:p w14:paraId="5067D383" w14:textId="3F91E79B" w:rsidR="002D5B9E" w:rsidRDefault="008B7C33" w:rsidP="008B7C33">
      <w:pPr>
        <w:pStyle w:val="Listaszerbekezds"/>
        <w:numPr>
          <w:ilvl w:val="0"/>
          <w:numId w:val="21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Ne érintse meg az ISMOD I készüléket, ha az töltés közben vizes let</w:t>
      </w:r>
      <w:r w:rsidR="002C4CB4">
        <w:rPr>
          <w:rFonts w:ascii="Times New Roman" w:hAnsi="Times New Roman" w:cs="Times New Roman"/>
          <w:szCs w:val="21"/>
        </w:rPr>
        <w:t>t</w:t>
      </w:r>
      <w:r>
        <w:rPr>
          <w:rFonts w:ascii="Times New Roman" w:hAnsi="Times New Roman" w:cs="Times New Roman"/>
          <w:szCs w:val="21"/>
        </w:rPr>
        <w:t>, vagy vízbe esett! Csak akkor</w:t>
      </w:r>
      <w:r w:rsidR="00177A86">
        <w:rPr>
          <w:rFonts w:ascii="Times New Roman" w:hAnsi="Times New Roman" w:cs="Times New Roman"/>
          <w:szCs w:val="21"/>
        </w:rPr>
        <w:t xml:space="preserve"> húzza ki a töltőt, ha biztonsá</w:t>
      </w:r>
      <w:r>
        <w:rPr>
          <w:rFonts w:ascii="Times New Roman" w:hAnsi="Times New Roman" w:cs="Times New Roman"/>
          <w:szCs w:val="21"/>
        </w:rPr>
        <w:t>gosan tudja eltávolítani, máskülönben sérülés kockázata áll fenn!</w:t>
      </w:r>
    </w:p>
    <w:p w14:paraId="0A90CDC1" w14:textId="4B537115" w:rsidR="008B7C33" w:rsidRDefault="002C4CB4" w:rsidP="008B7C33">
      <w:pPr>
        <w:pStyle w:val="Listaszerbekezds"/>
        <w:numPr>
          <w:ilvl w:val="0"/>
          <w:numId w:val="21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Ne pr</w:t>
      </w:r>
      <w:r w:rsidR="008B7C33">
        <w:rPr>
          <w:rFonts w:ascii="Times New Roman" w:hAnsi="Times New Roman" w:cs="Times New Roman"/>
          <w:szCs w:val="21"/>
        </w:rPr>
        <w:t>óbálja szétszedni, javítani az ISMOD termékeket! Sérülés kockázata áll fenn!</w:t>
      </w:r>
    </w:p>
    <w:p w14:paraId="03A276E6" w14:textId="710BAFE3" w:rsidR="008B7C33" w:rsidRPr="008B7C33" w:rsidRDefault="008B7C33" w:rsidP="008B7C33">
      <w:pPr>
        <w:pStyle w:val="Listaszerbekezds"/>
        <w:numPr>
          <w:ilvl w:val="0"/>
          <w:numId w:val="21"/>
        </w:numPr>
        <w:ind w:firstLineChars="0"/>
        <w:rPr>
          <w:rFonts w:ascii="Times New Roman" w:hAnsi="Times New Roman" w:cs="Times New Roman"/>
          <w:szCs w:val="21"/>
        </w:rPr>
      </w:pPr>
      <w:r w:rsidRPr="008B7C33">
        <w:rPr>
          <w:rFonts w:ascii="Times New Roman" w:hAnsi="Times New Roman" w:cs="Times New Roman"/>
          <w:szCs w:val="21"/>
        </w:rPr>
        <w:t>Ha</w:t>
      </w:r>
      <w:r w:rsidR="002C4CB4">
        <w:rPr>
          <w:rFonts w:ascii="Times New Roman" w:hAnsi="Times New Roman" w:cs="Times New Roman"/>
          <w:szCs w:val="21"/>
        </w:rPr>
        <w:t xml:space="preserve"> az akkum</w:t>
      </w:r>
      <w:r w:rsidR="00D26720">
        <w:rPr>
          <w:rFonts w:ascii="Times New Roman" w:hAnsi="Times New Roman" w:cs="Times New Roman"/>
          <w:szCs w:val="21"/>
        </w:rPr>
        <w:t>u</w:t>
      </w:r>
      <w:r w:rsidR="002C4CB4">
        <w:rPr>
          <w:rFonts w:ascii="Times New Roman" w:hAnsi="Times New Roman" w:cs="Times New Roman"/>
          <w:szCs w:val="21"/>
        </w:rPr>
        <w:t>látor szivárog, tartsa</w:t>
      </w:r>
      <w:r w:rsidRPr="008B7C33">
        <w:rPr>
          <w:rFonts w:ascii="Times New Roman" w:hAnsi="Times New Roman" w:cs="Times New Roman"/>
          <w:szCs w:val="21"/>
        </w:rPr>
        <w:t xml:space="preserve"> távol a kiszivárgott folyadékot a bőrtől </w:t>
      </w:r>
      <w:r w:rsidR="002C4CB4">
        <w:rPr>
          <w:rFonts w:ascii="Times New Roman" w:hAnsi="Times New Roman" w:cs="Times New Roman"/>
          <w:szCs w:val="21"/>
        </w:rPr>
        <w:t>és szemtől. Amennyiben kontaktált</w:t>
      </w:r>
      <w:r w:rsidRPr="008B7C33">
        <w:rPr>
          <w:rFonts w:ascii="Times New Roman" w:hAnsi="Times New Roman" w:cs="Times New Roman"/>
          <w:szCs w:val="21"/>
        </w:rPr>
        <w:t xml:space="preserve"> a folyadék bőrrel, szemmel, öblítse le bő vízzel é</w:t>
      </w:r>
      <w:r w:rsidR="005B24FD">
        <w:rPr>
          <w:rFonts w:ascii="Times New Roman" w:hAnsi="Times New Roman" w:cs="Times New Roman"/>
          <w:szCs w:val="21"/>
        </w:rPr>
        <w:t>s azonnal forduljon orvoshoz! (</w:t>
      </w:r>
      <w:r w:rsidRPr="008B7C33">
        <w:rPr>
          <w:rFonts w:ascii="Times New Roman" w:hAnsi="Times New Roman" w:cs="Times New Roman"/>
          <w:szCs w:val="21"/>
        </w:rPr>
        <w:t>Balesetveszély!)</w:t>
      </w:r>
    </w:p>
    <w:p w14:paraId="0AB35BD0" w14:textId="4CE13157" w:rsidR="008B7C33" w:rsidRDefault="006312E0" w:rsidP="008B7C33">
      <w:pPr>
        <w:pStyle w:val="Listaszerbekezds"/>
        <w:numPr>
          <w:ilvl w:val="0"/>
          <w:numId w:val="21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lastRenderedPageBreak/>
        <w:t xml:space="preserve">Ne használja az ISMOD készüléket, ha rendellenességet tapasztal. Ha a kikapcsolt töltési üzemmódban szikra vagy rendellenes hevülés jelentkezik, </w:t>
      </w:r>
      <w:r w:rsidR="00177A86">
        <w:rPr>
          <w:rFonts w:ascii="Times New Roman" w:hAnsi="Times New Roman" w:cs="Times New Roman"/>
          <w:szCs w:val="21"/>
        </w:rPr>
        <w:t>azonnal hagyja abba használatát.</w:t>
      </w:r>
    </w:p>
    <w:p w14:paraId="2ED3633E" w14:textId="2AD600EB" w:rsidR="006312E0" w:rsidRPr="008B7C33" w:rsidRDefault="006312E0" w:rsidP="008B7C33">
      <w:pPr>
        <w:pStyle w:val="Listaszerbekezds"/>
        <w:numPr>
          <w:ilvl w:val="0"/>
          <w:numId w:val="21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E</w:t>
      </w:r>
      <w:r w:rsidR="009F37AF">
        <w:rPr>
          <w:rFonts w:ascii="Times New Roman" w:hAnsi="Times New Roman" w:cs="Times New Roman"/>
          <w:szCs w:val="21"/>
        </w:rPr>
        <w:t xml:space="preserve">gyéb, (nem a készülék töltőkábele) </w:t>
      </w:r>
      <w:r>
        <w:rPr>
          <w:rFonts w:ascii="Times New Roman" w:hAnsi="Times New Roman" w:cs="Times New Roman"/>
          <w:szCs w:val="21"/>
        </w:rPr>
        <w:t>elektromos vezetékek csatlakozásával kerülje az eszköz é</w:t>
      </w:r>
      <w:r w:rsidR="009F37AF">
        <w:rPr>
          <w:rFonts w:ascii="Times New Roman" w:hAnsi="Times New Roman" w:cs="Times New Roman"/>
          <w:szCs w:val="21"/>
        </w:rPr>
        <w:t>rintkezőjének, csatlakozójának rövid</w:t>
      </w:r>
      <w:r>
        <w:rPr>
          <w:rFonts w:ascii="Times New Roman" w:hAnsi="Times New Roman" w:cs="Times New Roman"/>
          <w:szCs w:val="21"/>
        </w:rPr>
        <w:t>zárlatá</w:t>
      </w:r>
      <w:r w:rsidR="009F37AF">
        <w:rPr>
          <w:rFonts w:ascii="Times New Roman" w:hAnsi="Times New Roman" w:cs="Times New Roman"/>
          <w:szCs w:val="21"/>
        </w:rPr>
        <w:t>t.</w:t>
      </w:r>
      <w:r>
        <w:rPr>
          <w:rFonts w:ascii="Times New Roman" w:hAnsi="Times New Roman" w:cs="Times New Roman"/>
          <w:szCs w:val="21"/>
        </w:rPr>
        <w:t xml:space="preserve"> Balesetveszélyes!</w:t>
      </w:r>
    </w:p>
    <w:p w14:paraId="3A2A2234" w14:textId="77777777" w:rsidR="002D5B9E" w:rsidRDefault="002D5B9E" w:rsidP="00D873F7">
      <w:pPr>
        <w:rPr>
          <w:rFonts w:ascii="Times New Roman" w:hAnsi="Times New Roman" w:cs="Times New Roman"/>
          <w:szCs w:val="21"/>
        </w:rPr>
      </w:pPr>
    </w:p>
    <w:p w14:paraId="7F03379F" w14:textId="1272BB22" w:rsidR="006312E0" w:rsidRPr="006312E0" w:rsidRDefault="006312E0" w:rsidP="00D873F7">
      <w:pPr>
        <w:rPr>
          <w:rFonts w:ascii="Times New Roman" w:hAnsi="Times New Roman" w:cs="Times New Roman"/>
          <w:b/>
          <w:color w:val="FF0000"/>
          <w:szCs w:val="21"/>
        </w:rPr>
      </w:pPr>
      <w:r w:rsidRPr="006312E0">
        <w:rPr>
          <w:rFonts w:ascii="Times New Roman" w:hAnsi="Times New Roman" w:cs="Times New Roman"/>
          <w:b/>
          <w:color w:val="FF0000"/>
          <w:szCs w:val="21"/>
        </w:rPr>
        <w:t>Figyelmeztetés: Komoly személyi sérülés következhet be, ha nem veszi figyelembe a biztonsági előírásokat!</w:t>
      </w:r>
    </w:p>
    <w:p w14:paraId="7D6F0804" w14:textId="3A120497" w:rsidR="002D5B9E" w:rsidRDefault="006312E0" w:rsidP="006312E0">
      <w:pPr>
        <w:pStyle w:val="Listaszerbekezds"/>
        <w:numPr>
          <w:ilvl w:val="0"/>
          <w:numId w:val="22"/>
        </w:numPr>
        <w:ind w:firstLineChars="0"/>
        <w:rPr>
          <w:rFonts w:ascii="Times New Roman" w:hAnsi="Times New Roman" w:cs="Times New Roman"/>
          <w:szCs w:val="21"/>
        </w:rPr>
      </w:pPr>
      <w:r w:rsidRPr="006312E0">
        <w:rPr>
          <w:rFonts w:ascii="Times New Roman" w:hAnsi="Times New Roman" w:cs="Times New Roman"/>
          <w:szCs w:val="21"/>
        </w:rPr>
        <w:t xml:space="preserve">A termék NEM vízálló, ne merítse </w:t>
      </w:r>
      <w:r w:rsidR="009F37AF">
        <w:rPr>
          <w:rFonts w:ascii="Times New Roman" w:hAnsi="Times New Roman" w:cs="Times New Roman"/>
          <w:szCs w:val="21"/>
        </w:rPr>
        <w:t xml:space="preserve">vízbe </w:t>
      </w:r>
      <w:r w:rsidRPr="006312E0">
        <w:rPr>
          <w:rFonts w:ascii="Times New Roman" w:hAnsi="Times New Roman" w:cs="Times New Roman"/>
          <w:szCs w:val="21"/>
        </w:rPr>
        <w:t>semelyik tartozékát sem</w:t>
      </w:r>
      <w:r>
        <w:rPr>
          <w:rFonts w:ascii="Times New Roman" w:hAnsi="Times New Roman" w:cs="Times New Roman"/>
          <w:szCs w:val="21"/>
        </w:rPr>
        <w:t xml:space="preserve"> ( kivéve a védő kupakot) </w:t>
      </w:r>
      <w:r w:rsidRPr="006312E0">
        <w:rPr>
          <w:rFonts w:ascii="Times New Roman" w:hAnsi="Times New Roman" w:cs="Times New Roman"/>
          <w:szCs w:val="21"/>
        </w:rPr>
        <w:t>.</w:t>
      </w:r>
    </w:p>
    <w:p w14:paraId="23EB31E4" w14:textId="3311464B" w:rsidR="006312E0" w:rsidRDefault="006312E0" w:rsidP="006312E0">
      <w:pPr>
        <w:pStyle w:val="Listaszerbekezds"/>
        <w:numPr>
          <w:ilvl w:val="0"/>
          <w:numId w:val="22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Ne használja az ISMOD I terméket olyan helyen, ahol nyílt láng vagy robbanásveszélyes tárgyak (folyékony vagy gáz állapotú) vannak vagy olyan helyen, ahol oxigént használnak</w:t>
      </w:r>
      <w:r w:rsidR="009F37AF">
        <w:rPr>
          <w:rFonts w:ascii="Times New Roman" w:hAnsi="Times New Roman" w:cs="Times New Roman"/>
          <w:szCs w:val="21"/>
        </w:rPr>
        <w:t>.</w:t>
      </w:r>
    </w:p>
    <w:p w14:paraId="476CDAD9" w14:textId="4917DF39" w:rsidR="002469AA" w:rsidRPr="002469AA" w:rsidRDefault="002469AA" w:rsidP="002469AA">
      <w:pPr>
        <w:pStyle w:val="Listaszerbekezds"/>
        <w:numPr>
          <w:ilvl w:val="0"/>
          <w:numId w:val="22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Ne használja az ISMOD I készüléket, ha sérülést, karcolást vagy egyéb rendellenességet észlel a terméken vagy folyadékba e</w:t>
      </w:r>
      <w:r w:rsidR="009F37AF">
        <w:rPr>
          <w:rFonts w:ascii="Times New Roman" w:hAnsi="Times New Roman" w:cs="Times New Roman"/>
          <w:szCs w:val="21"/>
        </w:rPr>
        <w:t>sett előtte. (</w:t>
      </w:r>
      <w:r w:rsidRPr="002469AA">
        <w:rPr>
          <w:rFonts w:ascii="Times New Roman" w:hAnsi="Times New Roman" w:cs="Times New Roman"/>
          <w:szCs w:val="21"/>
        </w:rPr>
        <w:t>balesetveszély!)</w:t>
      </w:r>
    </w:p>
    <w:p w14:paraId="2239C052" w14:textId="56E023C9" w:rsidR="006312E0" w:rsidRDefault="009F37AF" w:rsidP="002469AA">
      <w:pPr>
        <w:pStyle w:val="Listaszerbekezds"/>
        <w:numPr>
          <w:ilvl w:val="0"/>
          <w:numId w:val="22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Csak az ISMOD I</w:t>
      </w:r>
      <w:r w:rsidR="002469AA" w:rsidRPr="002469AA">
        <w:rPr>
          <w:rFonts w:ascii="Times New Roman" w:hAnsi="Times New Roman" w:cs="Times New Roman"/>
          <w:szCs w:val="21"/>
        </w:rPr>
        <w:t xml:space="preserve"> készülékhez kizárólag gyártott cigarettával</w:t>
      </w:r>
      <w:r>
        <w:rPr>
          <w:rFonts w:ascii="Times New Roman" w:hAnsi="Times New Roman" w:cs="Times New Roman"/>
          <w:szCs w:val="21"/>
        </w:rPr>
        <w:t xml:space="preserve"> (dohánytöltet)</w:t>
      </w:r>
      <w:r w:rsidR="002469AA" w:rsidRPr="002469AA">
        <w:rPr>
          <w:rFonts w:ascii="Times New Roman" w:hAnsi="Times New Roman" w:cs="Times New Roman"/>
          <w:szCs w:val="21"/>
        </w:rPr>
        <w:t xml:space="preserve"> használja a készüléket</w:t>
      </w:r>
      <w:r>
        <w:rPr>
          <w:rFonts w:ascii="Times New Roman" w:hAnsi="Times New Roman" w:cs="Times New Roman"/>
          <w:szCs w:val="21"/>
        </w:rPr>
        <w:t>.</w:t>
      </w:r>
    </w:p>
    <w:p w14:paraId="021BF02E" w14:textId="307937C4" w:rsidR="002469AA" w:rsidRDefault="009F37AF" w:rsidP="002469AA">
      <w:pPr>
        <w:pStyle w:val="Listaszerbekezds"/>
        <w:numPr>
          <w:ilvl w:val="0"/>
          <w:numId w:val="22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Bizonyosodjon meg róla</w:t>
      </w:r>
      <w:r w:rsidR="002469AA">
        <w:rPr>
          <w:rFonts w:ascii="Times New Roman" w:hAnsi="Times New Roman" w:cs="Times New Roman"/>
          <w:szCs w:val="21"/>
        </w:rPr>
        <w:t>, hogy az ISMOD I</w:t>
      </w:r>
      <w:r>
        <w:rPr>
          <w:rFonts w:ascii="Times New Roman" w:hAnsi="Times New Roman" w:cs="Times New Roman"/>
          <w:szCs w:val="21"/>
        </w:rPr>
        <w:t xml:space="preserve"> készülékben nincs fém tárgy. Má</w:t>
      </w:r>
      <w:r w:rsidR="002469AA">
        <w:rPr>
          <w:rFonts w:ascii="Times New Roman" w:hAnsi="Times New Roman" w:cs="Times New Roman"/>
          <w:szCs w:val="21"/>
        </w:rPr>
        <w:t>skülönben égési és egyéb fizikai sérülést okozhat.</w:t>
      </w:r>
    </w:p>
    <w:p w14:paraId="535EF974" w14:textId="77777777" w:rsidR="002469AA" w:rsidRDefault="002469AA" w:rsidP="002469AA">
      <w:pPr>
        <w:rPr>
          <w:rFonts w:ascii="Times New Roman" w:hAnsi="Times New Roman" w:cs="Times New Roman"/>
          <w:szCs w:val="21"/>
        </w:rPr>
      </w:pPr>
    </w:p>
    <w:p w14:paraId="0DF9DBAB" w14:textId="7C9720C0" w:rsidR="002469AA" w:rsidRPr="002469AA" w:rsidRDefault="002469AA" w:rsidP="002469AA">
      <w:pPr>
        <w:rPr>
          <w:rFonts w:ascii="Times New Roman" w:hAnsi="Times New Roman" w:cs="Times New Roman"/>
          <w:b/>
          <w:color w:val="FF0000"/>
          <w:szCs w:val="21"/>
        </w:rPr>
      </w:pPr>
      <w:r w:rsidRPr="002469AA">
        <w:rPr>
          <w:rFonts w:ascii="Times New Roman" w:hAnsi="Times New Roman" w:cs="Times New Roman"/>
          <w:b/>
          <w:color w:val="FF0000"/>
          <w:szCs w:val="21"/>
        </w:rPr>
        <w:t>További biztonsági előírások:</w:t>
      </w:r>
    </w:p>
    <w:p w14:paraId="456CDE40" w14:textId="44D9DE0A" w:rsidR="002469AA" w:rsidRDefault="002469AA" w:rsidP="002469AA">
      <w:pPr>
        <w:pStyle w:val="Listaszerbekezds"/>
        <w:numPr>
          <w:ilvl w:val="0"/>
          <w:numId w:val="23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Tartsa gyermekektől távol az ISMOD I készüléket és tartozékait!</w:t>
      </w:r>
    </w:p>
    <w:p w14:paraId="0A74FB50" w14:textId="59DA2550" w:rsidR="002469AA" w:rsidRDefault="002469AA" w:rsidP="002469AA">
      <w:pPr>
        <w:pStyle w:val="Listaszerbekezds"/>
        <w:numPr>
          <w:ilvl w:val="0"/>
          <w:numId w:val="23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Csak benti helyiségben szabad tölteni az ISMOD I terméket!</w:t>
      </w:r>
    </w:p>
    <w:p w14:paraId="1B63AC6A" w14:textId="6B1949D5" w:rsidR="002469AA" w:rsidRDefault="002469AA" w:rsidP="002469AA">
      <w:pPr>
        <w:pStyle w:val="Listaszerbekezds"/>
        <w:numPr>
          <w:ilvl w:val="0"/>
          <w:numId w:val="23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Ne távolítsa el a cigarettát használat közben!</w:t>
      </w:r>
    </w:p>
    <w:p w14:paraId="5B4E6F86" w14:textId="5DCB193D" w:rsidR="002469AA" w:rsidRDefault="002469AA" w:rsidP="002469AA">
      <w:pPr>
        <w:pStyle w:val="Listaszerbekezds"/>
        <w:numPr>
          <w:ilvl w:val="0"/>
          <w:numId w:val="23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Amennyiben eltávolította a cigarettát használat közben, a hevítés NEM ÁLL meg. Ebben az esetben azonnal kapcsolja ki a készüléket!</w:t>
      </w:r>
    </w:p>
    <w:p w14:paraId="113FA6E7" w14:textId="3EA04D9D" w:rsidR="002469AA" w:rsidRDefault="002469AA" w:rsidP="002469AA">
      <w:pPr>
        <w:pStyle w:val="Listaszerbekezds"/>
        <w:numPr>
          <w:ilvl w:val="0"/>
          <w:numId w:val="23"/>
        </w:numPr>
        <w:ind w:firstLineChars="0"/>
        <w:rPr>
          <w:rFonts w:ascii="Times New Roman" w:hAnsi="Times New Roman" w:cs="Times New Roman"/>
          <w:szCs w:val="21"/>
        </w:rPr>
      </w:pPr>
      <w:r w:rsidRPr="002469AA">
        <w:rPr>
          <w:rFonts w:ascii="Times New Roman" w:hAnsi="Times New Roman" w:cs="Times New Roman"/>
          <w:szCs w:val="21"/>
        </w:rPr>
        <w:t>A dohányrúd dohányzáró oldala közvetlenül használat után forró.</w:t>
      </w:r>
      <w:r>
        <w:rPr>
          <w:rFonts w:ascii="Times New Roman" w:hAnsi="Times New Roman" w:cs="Times New Roman"/>
          <w:szCs w:val="21"/>
        </w:rPr>
        <w:t xml:space="preserve"> Amennyiben kidobná, a szűrő felőli oldalánál fogja meg azt</w:t>
      </w:r>
      <w:r w:rsidR="009F37AF">
        <w:rPr>
          <w:rFonts w:ascii="Times New Roman" w:hAnsi="Times New Roman" w:cs="Times New Roman"/>
          <w:szCs w:val="21"/>
        </w:rPr>
        <w:t>.</w:t>
      </w:r>
    </w:p>
    <w:p w14:paraId="160F0F66" w14:textId="12E90E1E" w:rsidR="002469AA" w:rsidRPr="002469AA" w:rsidRDefault="002469AA" w:rsidP="002469AA">
      <w:pPr>
        <w:pStyle w:val="Listaszerbekezds"/>
        <w:numPr>
          <w:ilvl w:val="0"/>
          <w:numId w:val="23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K</w:t>
      </w:r>
      <w:r w:rsidR="009F37AF">
        <w:rPr>
          <w:rFonts w:ascii="Times New Roman" w:hAnsi="Times New Roman" w:cs="Times New Roman"/>
          <w:szCs w:val="21"/>
        </w:rPr>
        <w:t>erüljön bármilyen durva ütést</w:t>
      </w:r>
      <w:r>
        <w:rPr>
          <w:rFonts w:ascii="Times New Roman" w:hAnsi="Times New Roman" w:cs="Times New Roman"/>
          <w:szCs w:val="21"/>
        </w:rPr>
        <w:t>, koppanást</w:t>
      </w:r>
      <w:r w:rsidR="009F37AF">
        <w:rPr>
          <w:rFonts w:ascii="Times New Roman" w:hAnsi="Times New Roman" w:cs="Times New Roman"/>
          <w:szCs w:val="21"/>
        </w:rPr>
        <w:t>.</w:t>
      </w:r>
    </w:p>
    <w:p w14:paraId="4CD06E58" w14:textId="77777777" w:rsidR="002469AA" w:rsidRPr="002469AA" w:rsidRDefault="002469AA" w:rsidP="002469AA">
      <w:pPr>
        <w:rPr>
          <w:rFonts w:ascii="Times New Roman" w:hAnsi="Times New Roman" w:cs="Times New Roman"/>
          <w:szCs w:val="21"/>
        </w:rPr>
      </w:pPr>
    </w:p>
    <w:p w14:paraId="54944641" w14:textId="77777777" w:rsidR="002469AA" w:rsidRDefault="002469AA" w:rsidP="004F6486">
      <w:pPr>
        <w:rPr>
          <w:rFonts w:ascii="Times New Roman" w:hAnsi="Times New Roman" w:cs="Times New Roman"/>
          <w:b/>
          <w:color w:val="FF0000"/>
          <w:szCs w:val="21"/>
        </w:rPr>
      </w:pPr>
    </w:p>
    <w:p w14:paraId="5091D1AB" w14:textId="38228801" w:rsidR="004F6486" w:rsidRPr="001070E5" w:rsidRDefault="002469AA" w:rsidP="004F6486">
      <w:pPr>
        <w:rPr>
          <w:rFonts w:ascii="Times New Roman" w:hAnsi="Times New Roman" w:cs="Times New Roman"/>
          <w:b/>
          <w:color w:val="FF0000"/>
          <w:szCs w:val="21"/>
        </w:rPr>
      </w:pPr>
      <w:r>
        <w:rPr>
          <w:rFonts w:ascii="Times New Roman" w:hAnsi="Times New Roman" w:cs="Times New Roman"/>
          <w:b/>
          <w:color w:val="FF0000"/>
          <w:szCs w:val="21"/>
        </w:rPr>
        <w:t>Kér</w:t>
      </w:r>
      <w:r w:rsidRPr="002469AA">
        <w:rPr>
          <w:rFonts w:ascii="Times New Roman" w:hAnsi="Times New Roman" w:cs="Times New Roman"/>
          <w:b/>
          <w:color w:val="FF0000"/>
          <w:szCs w:val="21"/>
        </w:rPr>
        <w:t>jük kövesse és tartsa be a biztonsági óvintézkedések utasításait!</w:t>
      </w:r>
      <w:r w:rsidR="003E285A" w:rsidRPr="001070E5">
        <w:rPr>
          <w:rFonts w:ascii="Times New Roman" w:hAnsi="Times New Roman" w:cs="Times New Roman"/>
          <w:b/>
          <w:color w:val="FF0000"/>
          <w:szCs w:val="21"/>
        </w:rPr>
        <w:t xml:space="preserve">    </w:t>
      </w:r>
      <w:r w:rsidR="00D873F7" w:rsidRPr="001070E5">
        <w:rPr>
          <w:rFonts w:ascii="Times New Roman" w:hAnsi="Times New Roman" w:cs="Times New Roman"/>
          <w:b/>
          <w:color w:val="FF0000"/>
          <w:szCs w:val="21"/>
        </w:rPr>
        <w:t xml:space="preserve"> </w:t>
      </w:r>
    </w:p>
    <w:p w14:paraId="241620E7" w14:textId="77777777" w:rsidR="00B233BD" w:rsidRDefault="00B233BD" w:rsidP="002469AA">
      <w:pPr>
        <w:rPr>
          <w:rFonts w:ascii="Times New Roman" w:hAnsi="Times New Roman" w:cs="Times New Roman"/>
          <w:b/>
          <w:color w:val="FF0000"/>
          <w:szCs w:val="21"/>
        </w:rPr>
      </w:pPr>
    </w:p>
    <w:p w14:paraId="64F38575" w14:textId="65F6721D" w:rsidR="002469AA" w:rsidRDefault="002C4CB4" w:rsidP="00B6090F">
      <w:pPr>
        <w:pStyle w:val="Listaszerbekezds"/>
        <w:numPr>
          <w:ilvl w:val="0"/>
          <w:numId w:val="24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Az ISMOD I</w:t>
      </w:r>
      <w:r w:rsidR="00B6090F" w:rsidRPr="00B6090F">
        <w:rPr>
          <w:rFonts w:ascii="Times New Roman" w:hAnsi="Times New Roman" w:cs="Times New Roman"/>
          <w:szCs w:val="21"/>
        </w:rPr>
        <w:t xml:space="preserve"> akkum</w:t>
      </w:r>
      <w:r w:rsidR="00D26720">
        <w:rPr>
          <w:rFonts w:ascii="Times New Roman" w:hAnsi="Times New Roman" w:cs="Times New Roman"/>
          <w:szCs w:val="21"/>
        </w:rPr>
        <w:t>u</w:t>
      </w:r>
      <w:r w:rsidR="00B6090F" w:rsidRPr="00B6090F">
        <w:rPr>
          <w:rFonts w:ascii="Times New Roman" w:hAnsi="Times New Roman" w:cs="Times New Roman"/>
          <w:szCs w:val="21"/>
        </w:rPr>
        <w:t>látorral töltött készülék.</w:t>
      </w:r>
      <w:r w:rsidR="009F37AF">
        <w:rPr>
          <w:rFonts w:ascii="Times New Roman" w:hAnsi="Times New Roman" w:cs="Times New Roman"/>
          <w:szCs w:val="21"/>
        </w:rPr>
        <w:t xml:space="preserve"> </w:t>
      </w:r>
      <w:r w:rsidR="00B6090F" w:rsidRPr="00B6090F">
        <w:rPr>
          <w:rFonts w:ascii="Times New Roman" w:hAnsi="Times New Roman" w:cs="Times New Roman"/>
          <w:szCs w:val="21"/>
        </w:rPr>
        <w:t xml:space="preserve">Amikor a töltöttség alacsony, fel kell tölteni. NE tegye az </w:t>
      </w:r>
      <w:r>
        <w:rPr>
          <w:rFonts w:ascii="Times New Roman" w:hAnsi="Times New Roman" w:cs="Times New Roman"/>
          <w:szCs w:val="21"/>
        </w:rPr>
        <w:t>ISMOD I</w:t>
      </w:r>
      <w:r w:rsidR="00B6090F" w:rsidRPr="00B6090F">
        <w:rPr>
          <w:rFonts w:ascii="Times New Roman" w:hAnsi="Times New Roman" w:cs="Times New Roman"/>
          <w:szCs w:val="21"/>
        </w:rPr>
        <w:t xml:space="preserve"> készüléket magas hőmérsékletű körneyzetbe vagy fűtőtest mellé, máskülönben az akkum</w:t>
      </w:r>
      <w:r w:rsidR="00D26720">
        <w:rPr>
          <w:rFonts w:ascii="Times New Roman" w:hAnsi="Times New Roman" w:cs="Times New Roman"/>
          <w:szCs w:val="21"/>
        </w:rPr>
        <w:t>u</w:t>
      </w:r>
      <w:r w:rsidR="00B6090F" w:rsidRPr="00B6090F">
        <w:rPr>
          <w:rFonts w:ascii="Times New Roman" w:hAnsi="Times New Roman" w:cs="Times New Roman"/>
          <w:szCs w:val="21"/>
        </w:rPr>
        <w:t>látor sérülhet.</w:t>
      </w:r>
    </w:p>
    <w:p w14:paraId="6B524ED8" w14:textId="0D45E0D3" w:rsidR="00B6090F" w:rsidRDefault="002C4CB4" w:rsidP="00B6090F">
      <w:pPr>
        <w:pStyle w:val="Listaszerbekezds"/>
        <w:numPr>
          <w:ilvl w:val="0"/>
          <w:numId w:val="24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Mielőtt használná az ISMOD I</w:t>
      </w:r>
      <w:r w:rsidR="00B6090F" w:rsidRPr="00B6090F">
        <w:rPr>
          <w:rFonts w:ascii="Times New Roman" w:hAnsi="Times New Roman" w:cs="Times New Roman"/>
          <w:szCs w:val="21"/>
        </w:rPr>
        <w:t xml:space="preserve"> készül</w:t>
      </w:r>
      <w:r w:rsidR="009F37AF">
        <w:rPr>
          <w:rFonts w:ascii="Times New Roman" w:hAnsi="Times New Roman" w:cs="Times New Roman"/>
          <w:szCs w:val="21"/>
        </w:rPr>
        <w:t xml:space="preserve">éket, figyelmesen olvassa el a </w:t>
      </w:r>
      <w:r w:rsidR="00B6090F" w:rsidRPr="00B6090F">
        <w:rPr>
          <w:rFonts w:ascii="Times New Roman" w:hAnsi="Times New Roman" w:cs="Times New Roman"/>
          <w:szCs w:val="21"/>
        </w:rPr>
        <w:t>h</w:t>
      </w:r>
      <w:r w:rsidR="009F37AF">
        <w:rPr>
          <w:rFonts w:ascii="Times New Roman" w:hAnsi="Times New Roman" w:cs="Times New Roman"/>
          <w:szCs w:val="21"/>
        </w:rPr>
        <w:t>a</w:t>
      </w:r>
      <w:r w:rsidR="00B6090F" w:rsidRPr="00B6090F">
        <w:rPr>
          <w:rFonts w:ascii="Times New Roman" w:hAnsi="Times New Roman" w:cs="Times New Roman"/>
          <w:szCs w:val="21"/>
        </w:rPr>
        <w:t>sználati tájékoztatót! A használati útmutatót tartsa meg a későbbi hibaelhárítá</w:t>
      </w:r>
      <w:r>
        <w:rPr>
          <w:rFonts w:ascii="Times New Roman" w:hAnsi="Times New Roman" w:cs="Times New Roman"/>
          <w:szCs w:val="21"/>
        </w:rPr>
        <w:t>s végett. Amikor a</w:t>
      </w:r>
      <w:r w:rsidR="005B24FD">
        <w:rPr>
          <w:rFonts w:ascii="Times New Roman" w:hAnsi="Times New Roman" w:cs="Times New Roman"/>
          <w:szCs w:val="21"/>
        </w:rPr>
        <w:t>z</w:t>
      </w:r>
      <w:r>
        <w:rPr>
          <w:rFonts w:ascii="Times New Roman" w:hAnsi="Times New Roman" w:cs="Times New Roman"/>
          <w:szCs w:val="21"/>
        </w:rPr>
        <w:t xml:space="preserve"> ISMOD I</w:t>
      </w:r>
      <w:r w:rsidR="00B6090F" w:rsidRPr="00B6090F">
        <w:rPr>
          <w:rFonts w:ascii="Times New Roman" w:hAnsi="Times New Roman" w:cs="Times New Roman"/>
          <w:szCs w:val="21"/>
        </w:rPr>
        <w:t xml:space="preserve"> készüléket használja, kövesse a gyártó utasításait, hogy elkerüljün esetleges meghibásodást, sérülést. A jelen használati útmutatóban található figyelmeztetések  és biztonsági utasítások nem tartalmazzák az esetlegesen felmerülő öszes lehetőséget és helyzetet</w:t>
      </w:r>
    </w:p>
    <w:p w14:paraId="221487BA" w14:textId="46232A2F" w:rsidR="00B6090F" w:rsidRPr="00B6090F" w:rsidRDefault="002C4CB4" w:rsidP="00B6090F">
      <w:pPr>
        <w:pStyle w:val="Listaszerbekezds"/>
        <w:numPr>
          <w:ilvl w:val="0"/>
          <w:numId w:val="24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Csak az ISMOD I</w:t>
      </w:r>
      <w:r w:rsidR="00B6090F" w:rsidRPr="00B6090F">
        <w:rPr>
          <w:rFonts w:ascii="Times New Roman" w:hAnsi="Times New Roman" w:cs="Times New Roman"/>
          <w:szCs w:val="21"/>
        </w:rPr>
        <w:t xml:space="preserve"> készülékhez kizárólag gyártott cigarettával</w:t>
      </w:r>
      <w:r w:rsidR="009F37AF">
        <w:rPr>
          <w:rFonts w:ascii="Times New Roman" w:hAnsi="Times New Roman" w:cs="Times New Roman"/>
          <w:szCs w:val="21"/>
        </w:rPr>
        <w:t xml:space="preserve"> (dohánytöltet)</w:t>
      </w:r>
      <w:r w:rsidR="00B6090F" w:rsidRPr="00B6090F">
        <w:rPr>
          <w:rFonts w:ascii="Times New Roman" w:hAnsi="Times New Roman" w:cs="Times New Roman"/>
          <w:szCs w:val="21"/>
        </w:rPr>
        <w:t xml:space="preserve"> használja a készüléket</w:t>
      </w:r>
      <w:r>
        <w:rPr>
          <w:rFonts w:ascii="Times New Roman" w:hAnsi="Times New Roman" w:cs="Times New Roman"/>
          <w:szCs w:val="21"/>
        </w:rPr>
        <w:t>.</w:t>
      </w:r>
    </w:p>
    <w:p w14:paraId="0DFEBB83" w14:textId="330FB115" w:rsidR="00B6090F" w:rsidRPr="00B6090F" w:rsidRDefault="00B6090F" w:rsidP="00B6090F">
      <w:pPr>
        <w:pStyle w:val="Listaszerbekezds"/>
        <w:numPr>
          <w:ilvl w:val="0"/>
          <w:numId w:val="24"/>
        </w:numPr>
        <w:ind w:firstLineChars="0"/>
        <w:rPr>
          <w:rFonts w:ascii="Times New Roman" w:hAnsi="Times New Roman" w:cs="Times New Roman"/>
          <w:szCs w:val="21"/>
        </w:rPr>
      </w:pPr>
      <w:r w:rsidRPr="00B6090F">
        <w:rPr>
          <w:rFonts w:ascii="Times New Roman" w:hAnsi="Times New Roman" w:cs="Times New Roman"/>
          <w:szCs w:val="21"/>
        </w:rPr>
        <w:t xml:space="preserve">A terméket Tilos használni 18 </w:t>
      </w:r>
      <w:r w:rsidR="002C4CB4">
        <w:rPr>
          <w:rFonts w:ascii="Times New Roman" w:hAnsi="Times New Roman" w:cs="Times New Roman"/>
          <w:szCs w:val="21"/>
        </w:rPr>
        <w:t>éven alu</w:t>
      </w:r>
      <w:r w:rsidRPr="00B6090F">
        <w:rPr>
          <w:rFonts w:ascii="Times New Roman" w:hAnsi="Times New Roman" w:cs="Times New Roman"/>
          <w:szCs w:val="21"/>
        </w:rPr>
        <w:t>liaknak, valamint gyenge fizikai és mentális állapotú egyéneknek. Valamint, ha nem tudja garantálni a készülék biztonság</w:t>
      </w:r>
      <w:r w:rsidR="005B24FD">
        <w:rPr>
          <w:rFonts w:ascii="Times New Roman" w:hAnsi="Times New Roman" w:cs="Times New Roman"/>
          <w:szCs w:val="21"/>
        </w:rPr>
        <w:t>os használatát, ne használja! (</w:t>
      </w:r>
      <w:r w:rsidRPr="00B6090F">
        <w:rPr>
          <w:rFonts w:ascii="Times New Roman" w:hAnsi="Times New Roman" w:cs="Times New Roman"/>
          <w:szCs w:val="21"/>
        </w:rPr>
        <w:t>Balesetveszély!)</w:t>
      </w:r>
    </w:p>
    <w:p w14:paraId="651E6540" w14:textId="77777777" w:rsidR="00B6090F" w:rsidRPr="001070E5" w:rsidRDefault="00B6090F" w:rsidP="00B6090F">
      <w:pPr>
        <w:pStyle w:val="Listaszerbekezds"/>
        <w:ind w:left="720" w:firstLineChars="0" w:firstLine="0"/>
        <w:rPr>
          <w:rFonts w:ascii="Times New Roman" w:hAnsi="Times New Roman" w:cs="Times New Roman"/>
          <w:szCs w:val="21"/>
          <w:shd w:val="pct15" w:color="auto" w:fill="FFFFFF"/>
        </w:rPr>
      </w:pPr>
    </w:p>
    <w:p w14:paraId="0B22DF03" w14:textId="2F440222" w:rsidR="008D026B" w:rsidRPr="00B6090F" w:rsidRDefault="00B6090F" w:rsidP="00B6090F">
      <w:pPr>
        <w:rPr>
          <w:rFonts w:ascii="Times New Roman" w:hAnsi="Times New Roman" w:cs="Times New Roman"/>
          <w:b/>
          <w:color w:val="FF0000"/>
          <w:szCs w:val="21"/>
        </w:rPr>
      </w:pPr>
      <w:r>
        <w:rPr>
          <w:rFonts w:ascii="Times New Roman" w:hAnsi="Times New Roman" w:cs="Times New Roman"/>
          <w:b/>
          <w:color w:val="FF0000"/>
          <w:szCs w:val="21"/>
        </w:rPr>
        <w:lastRenderedPageBreak/>
        <w:t>Hulladékkezelés</w:t>
      </w:r>
    </w:p>
    <w:p w14:paraId="5DCB1BF8" w14:textId="77777777" w:rsidR="00B6090F" w:rsidRDefault="00B6090F" w:rsidP="007E0879">
      <w:pPr>
        <w:rPr>
          <w:rFonts w:ascii="Times New Roman" w:hAnsi="Times New Roman" w:cs="Times New Roman"/>
          <w:szCs w:val="21"/>
        </w:rPr>
      </w:pPr>
    </w:p>
    <w:p w14:paraId="2A17543E" w14:textId="223C7C19" w:rsidR="00B6090F" w:rsidRDefault="002C4CB4" w:rsidP="007E0879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Az ISMOD I</w:t>
      </w:r>
      <w:r w:rsidR="00B6090F" w:rsidRPr="00B6090F">
        <w:rPr>
          <w:rFonts w:ascii="Times New Roman" w:hAnsi="Times New Roman" w:cs="Times New Roman"/>
          <w:szCs w:val="21"/>
        </w:rPr>
        <w:t xml:space="preserve"> lítium elemeket tartamaz. Ezek selejtezéséhe</w:t>
      </w:r>
      <w:r>
        <w:rPr>
          <w:rFonts w:ascii="Times New Roman" w:hAnsi="Times New Roman" w:cs="Times New Roman"/>
          <w:szCs w:val="21"/>
        </w:rPr>
        <w:t>z kövesse a mindekori</w:t>
      </w:r>
      <w:r w:rsidR="00B6090F" w:rsidRPr="00B6090F">
        <w:rPr>
          <w:rFonts w:ascii="Times New Roman" w:hAnsi="Times New Roman" w:cs="Times New Roman"/>
          <w:szCs w:val="21"/>
        </w:rPr>
        <w:t xml:space="preserve"> hatósági előírásokat.</w:t>
      </w:r>
      <w:r w:rsidR="00B6090F">
        <w:rPr>
          <w:rFonts w:ascii="Times New Roman" w:hAnsi="Times New Roman" w:cs="Times New Roman"/>
          <w:szCs w:val="21"/>
        </w:rPr>
        <w:t xml:space="preserve"> NE Dobja háztartási hulladék közé!</w:t>
      </w:r>
    </w:p>
    <w:p w14:paraId="66A81795" w14:textId="77777777" w:rsidR="00B6090F" w:rsidRDefault="00B6090F" w:rsidP="00B6090F">
      <w:pPr>
        <w:rPr>
          <w:rFonts w:ascii="Times New Roman" w:hAnsi="Times New Roman" w:cs="Times New Roman"/>
          <w:szCs w:val="21"/>
          <w:shd w:val="pct15" w:color="auto" w:fill="FFFFFF"/>
        </w:rPr>
      </w:pPr>
    </w:p>
    <w:p w14:paraId="53FCF387" w14:textId="3A84A07F" w:rsidR="00B6090F" w:rsidRPr="00B6090F" w:rsidRDefault="00B6090F" w:rsidP="007E0879">
      <w:pPr>
        <w:rPr>
          <w:rFonts w:ascii="Times New Roman" w:hAnsi="Times New Roman" w:cs="Times New Roman"/>
          <w:szCs w:val="21"/>
          <w:shd w:val="pct15" w:color="auto" w:fill="FFFFFF"/>
        </w:rPr>
      </w:pPr>
      <w:r>
        <w:rPr>
          <w:rFonts w:ascii="Times New Roman" w:hAnsi="Times New Roman" w:cs="Times New Roman"/>
          <w:szCs w:val="21"/>
          <w:shd w:val="pct15" w:color="auto" w:fill="FFFFFF"/>
        </w:rPr>
        <w:t>Lítium ion akkum</w:t>
      </w:r>
      <w:r w:rsidR="00D26720">
        <w:rPr>
          <w:rFonts w:ascii="Times New Roman" w:hAnsi="Times New Roman" w:cs="Times New Roman"/>
          <w:szCs w:val="21"/>
          <w:shd w:val="pct15" w:color="auto" w:fill="FFFFFF"/>
        </w:rPr>
        <w:t>u</w:t>
      </w:r>
      <w:r>
        <w:rPr>
          <w:rFonts w:ascii="Times New Roman" w:hAnsi="Times New Roman" w:cs="Times New Roman"/>
          <w:szCs w:val="21"/>
          <w:shd w:val="pct15" w:color="auto" w:fill="FFFFFF"/>
        </w:rPr>
        <w:t>látor</w:t>
      </w:r>
      <w:r w:rsidRPr="001070E5">
        <w:rPr>
          <w:rFonts w:ascii="Times New Roman" w:hAnsi="Times New Roman" w:cs="Times New Roman" w:hint="eastAsia"/>
          <w:szCs w:val="21"/>
          <w:shd w:val="pct15" w:color="auto" w:fill="FFFFFF"/>
        </w:rPr>
        <w:t xml:space="preserve">                                                                                                              </w:t>
      </w:r>
    </w:p>
    <w:p w14:paraId="4A080337" w14:textId="6C26F43C" w:rsidR="00B6090F" w:rsidRDefault="00B6090F" w:rsidP="00B6090F">
      <w:pPr>
        <w:pStyle w:val="Listaszerbekezds"/>
        <w:numPr>
          <w:ilvl w:val="0"/>
          <w:numId w:val="25"/>
        </w:numPr>
        <w:ind w:firstLineChars="0"/>
        <w:rPr>
          <w:rFonts w:ascii="Times New Roman" w:hAnsi="Times New Roman" w:cs="Times New Roman"/>
          <w:szCs w:val="21"/>
        </w:rPr>
      </w:pPr>
      <w:r w:rsidRPr="00B6090F">
        <w:rPr>
          <w:rFonts w:ascii="Times New Roman" w:hAnsi="Times New Roman" w:cs="Times New Roman"/>
          <w:szCs w:val="21"/>
        </w:rPr>
        <w:t>ha a terméket hosszú ideig magas hőmérsékleten tartják, akkor a lítium akkum</w:t>
      </w:r>
      <w:r w:rsidR="00D26720">
        <w:rPr>
          <w:rFonts w:ascii="Times New Roman" w:hAnsi="Times New Roman" w:cs="Times New Roman"/>
          <w:szCs w:val="21"/>
        </w:rPr>
        <w:t>u</w:t>
      </w:r>
      <w:r w:rsidRPr="00B6090F">
        <w:rPr>
          <w:rFonts w:ascii="Times New Roman" w:hAnsi="Times New Roman" w:cs="Times New Roman"/>
          <w:szCs w:val="21"/>
        </w:rPr>
        <w:t>látor  elromolhat</w:t>
      </w:r>
      <w:r>
        <w:rPr>
          <w:rFonts w:ascii="Times New Roman" w:hAnsi="Times New Roman" w:cs="Times New Roman"/>
          <w:szCs w:val="21"/>
        </w:rPr>
        <w:t>. Ne tárolja autó</w:t>
      </w:r>
      <w:r w:rsidR="00811613">
        <w:rPr>
          <w:rFonts w:ascii="Times New Roman" w:hAnsi="Times New Roman" w:cs="Times New Roman"/>
          <w:szCs w:val="21"/>
        </w:rPr>
        <w:t>ban vagy magas hőmsérsékleten (</w:t>
      </w:r>
      <w:r>
        <w:rPr>
          <w:rFonts w:ascii="Times New Roman" w:hAnsi="Times New Roman" w:cs="Times New Roman"/>
          <w:szCs w:val="21"/>
        </w:rPr>
        <w:t xml:space="preserve">fűtőtest mellett)! </w:t>
      </w:r>
    </w:p>
    <w:p w14:paraId="32F79084" w14:textId="2D7484A1" w:rsidR="00B6090F" w:rsidRPr="00B6090F" w:rsidRDefault="00B6090F" w:rsidP="00B6090F">
      <w:pPr>
        <w:pStyle w:val="Listaszerbekezds"/>
        <w:numPr>
          <w:ilvl w:val="0"/>
          <w:numId w:val="25"/>
        </w:numPr>
        <w:ind w:firstLineChars="0"/>
        <w:rPr>
          <w:rFonts w:ascii="Times New Roman" w:hAnsi="Times New Roman" w:cs="Times New Roman"/>
          <w:szCs w:val="21"/>
        </w:rPr>
      </w:pPr>
      <w:r w:rsidRPr="00B6090F">
        <w:rPr>
          <w:rFonts w:ascii="Times New Roman" w:hAnsi="Times New Roman" w:cs="Times New Roman"/>
          <w:szCs w:val="21"/>
        </w:rPr>
        <w:t>az akkum</w:t>
      </w:r>
      <w:r w:rsidR="00D26720">
        <w:rPr>
          <w:rFonts w:ascii="Times New Roman" w:hAnsi="Times New Roman" w:cs="Times New Roman"/>
          <w:szCs w:val="21"/>
        </w:rPr>
        <w:t>u</w:t>
      </w:r>
      <w:r w:rsidRPr="00B6090F">
        <w:rPr>
          <w:rFonts w:ascii="Times New Roman" w:hAnsi="Times New Roman" w:cs="Times New Roman"/>
          <w:szCs w:val="21"/>
        </w:rPr>
        <w:t>látor lemerül, ha hoszabb távon n</w:t>
      </w:r>
      <w:r w:rsidR="00811613">
        <w:rPr>
          <w:rFonts w:ascii="Times New Roman" w:hAnsi="Times New Roman" w:cs="Times New Roman"/>
          <w:szCs w:val="21"/>
        </w:rPr>
        <w:t>incs használva a készülék. haszn</w:t>
      </w:r>
      <w:r w:rsidRPr="00B6090F">
        <w:rPr>
          <w:rFonts w:ascii="Times New Roman" w:hAnsi="Times New Roman" w:cs="Times New Roman"/>
          <w:szCs w:val="21"/>
        </w:rPr>
        <w:t>álat előtt töltse fel az akkum</w:t>
      </w:r>
      <w:r w:rsidR="00D26720">
        <w:rPr>
          <w:rFonts w:ascii="Times New Roman" w:hAnsi="Times New Roman" w:cs="Times New Roman"/>
          <w:szCs w:val="21"/>
        </w:rPr>
        <w:t>u</w:t>
      </w:r>
      <w:r w:rsidRPr="00B6090F">
        <w:rPr>
          <w:rFonts w:ascii="Times New Roman" w:hAnsi="Times New Roman" w:cs="Times New Roman"/>
          <w:szCs w:val="21"/>
        </w:rPr>
        <w:t>látort!</w:t>
      </w:r>
    </w:p>
    <w:p w14:paraId="550489A2" w14:textId="4A4128AA" w:rsidR="00B6090F" w:rsidRPr="00B6090F" w:rsidRDefault="00B6090F" w:rsidP="00B6090F">
      <w:pPr>
        <w:pStyle w:val="Listaszerbekezds"/>
        <w:numPr>
          <w:ilvl w:val="0"/>
          <w:numId w:val="25"/>
        </w:numPr>
        <w:ind w:firstLineChars="0"/>
        <w:rPr>
          <w:rFonts w:ascii="Times New Roman" w:hAnsi="Times New Roman" w:cs="Times New Roman"/>
          <w:szCs w:val="21"/>
        </w:rPr>
      </w:pPr>
      <w:r w:rsidRPr="00B6090F">
        <w:rPr>
          <w:rFonts w:ascii="Times New Roman" w:hAnsi="Times New Roman" w:cs="Times New Roman"/>
          <w:color w:val="FF0000"/>
          <w:szCs w:val="21"/>
        </w:rPr>
        <w:t>Amennyiben hosszú ideig nem használta a készüléket, NE töltse fel 100% ra</w:t>
      </w:r>
      <w:r>
        <w:rPr>
          <w:rFonts w:ascii="Times New Roman" w:hAnsi="Times New Roman" w:cs="Times New Roman"/>
          <w:szCs w:val="21"/>
        </w:rPr>
        <w:t>. Ezzel megóvva az akkumlátor élethosszát.</w:t>
      </w:r>
    </w:p>
    <w:p w14:paraId="5F12AA8A" w14:textId="4465816C" w:rsidR="00B6090F" w:rsidRDefault="00B6090F" w:rsidP="00B6090F">
      <w:pPr>
        <w:pStyle w:val="Listaszerbekezds"/>
        <w:numPr>
          <w:ilvl w:val="0"/>
          <w:numId w:val="25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N</w:t>
      </w:r>
      <w:r w:rsidRPr="00B6090F">
        <w:rPr>
          <w:rFonts w:ascii="Times New Roman" w:hAnsi="Times New Roman" w:cs="Times New Roman"/>
          <w:szCs w:val="21"/>
        </w:rPr>
        <w:t xml:space="preserve">e tárolja </w:t>
      </w:r>
      <w:r>
        <w:rPr>
          <w:rFonts w:ascii="Times New Roman" w:hAnsi="Times New Roman" w:cs="Times New Roman"/>
          <w:szCs w:val="21"/>
        </w:rPr>
        <w:t xml:space="preserve">az ISMOD I készüléket </w:t>
      </w:r>
      <w:r w:rsidRPr="00B6090F">
        <w:rPr>
          <w:rFonts w:ascii="Times New Roman" w:hAnsi="Times New Roman" w:cs="Times New Roman"/>
          <w:szCs w:val="21"/>
        </w:rPr>
        <w:t xml:space="preserve"> magas hőmérsékleten/párás környezetben, hogy elkerülje az akkum</w:t>
      </w:r>
      <w:r w:rsidR="002C4CB4">
        <w:rPr>
          <w:rFonts w:ascii="Times New Roman" w:hAnsi="Times New Roman" w:cs="Times New Roman"/>
          <w:szCs w:val="21"/>
        </w:rPr>
        <w:t>u</w:t>
      </w:r>
      <w:r w:rsidRPr="00B6090F">
        <w:rPr>
          <w:rFonts w:ascii="Times New Roman" w:hAnsi="Times New Roman" w:cs="Times New Roman"/>
          <w:szCs w:val="21"/>
        </w:rPr>
        <w:t>látor megh</w:t>
      </w:r>
      <w:bookmarkStart w:id="0" w:name="_GoBack"/>
      <w:bookmarkEnd w:id="0"/>
      <w:r w:rsidRPr="00B6090F">
        <w:rPr>
          <w:rFonts w:ascii="Times New Roman" w:hAnsi="Times New Roman" w:cs="Times New Roman"/>
          <w:szCs w:val="21"/>
        </w:rPr>
        <w:t>ibásodását.</w:t>
      </w:r>
      <w:r>
        <w:rPr>
          <w:rFonts w:ascii="Times New Roman" w:hAnsi="Times New Roman" w:cs="Times New Roman"/>
          <w:szCs w:val="21"/>
        </w:rPr>
        <w:t xml:space="preserve"> Ne gyújtsa meg a dohányt gyufával vagy öngyújtóval!</w:t>
      </w:r>
    </w:p>
    <w:p w14:paraId="3E58545B" w14:textId="6F027AC1" w:rsidR="00B6090F" w:rsidRPr="002C4CB4" w:rsidRDefault="002C4CB4" w:rsidP="00B6090F">
      <w:pPr>
        <w:pStyle w:val="Listaszerbekezds"/>
        <w:numPr>
          <w:ilvl w:val="0"/>
          <w:numId w:val="25"/>
        </w:numPr>
        <w:ind w:firstLineChars="0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  <w:szCs w:val="21"/>
        </w:rPr>
        <w:t>Ne vegye a készüléket a szájába!</w:t>
      </w:r>
    </w:p>
    <w:p w14:paraId="1824C484" w14:textId="352BBD80" w:rsidR="00B6090F" w:rsidRDefault="002C4CB4" w:rsidP="00B6090F">
      <w:pPr>
        <w:pStyle w:val="Listaszerbekezds"/>
        <w:numPr>
          <w:ilvl w:val="0"/>
          <w:numId w:val="25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A cigaretta</w:t>
      </w:r>
      <w:r w:rsidR="00324C2F">
        <w:rPr>
          <w:rFonts w:ascii="Times New Roman" w:hAnsi="Times New Roman" w:cs="Times New Roman"/>
          <w:szCs w:val="21"/>
        </w:rPr>
        <w:t xml:space="preserve"> egyszer használatos. Dobja ki az egyszer már használt cigarettát!</w:t>
      </w:r>
    </w:p>
    <w:p w14:paraId="5D639430" w14:textId="6FAA329E" w:rsidR="00F84F40" w:rsidRPr="001070E5" w:rsidRDefault="00F84F40" w:rsidP="00B61963">
      <w:pPr>
        <w:rPr>
          <w:rFonts w:ascii="Times New Roman" w:hAnsi="Times New Roman" w:cs="Times New Roman"/>
          <w:szCs w:val="21"/>
        </w:rPr>
      </w:pPr>
    </w:p>
    <w:p w14:paraId="57DDBBB8" w14:textId="77777777" w:rsidR="006312E0" w:rsidRDefault="006312E0" w:rsidP="00F84F40"/>
    <w:p w14:paraId="0FC2AC42" w14:textId="77777777" w:rsidR="002469AA" w:rsidRDefault="002469AA" w:rsidP="00F84F40"/>
    <w:p w14:paraId="30A46A93" w14:textId="4855705C" w:rsidR="00324C2F" w:rsidRPr="00F84F40" w:rsidRDefault="00324C2F" w:rsidP="00811613"/>
    <w:sectPr w:rsidR="00324C2F" w:rsidRPr="00F84F40" w:rsidSect="007E58C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2911FE" w14:textId="77777777" w:rsidR="00575A76" w:rsidRDefault="00575A76" w:rsidP="00C746F8">
      <w:r>
        <w:separator/>
      </w:r>
    </w:p>
  </w:endnote>
  <w:endnote w:type="continuationSeparator" w:id="0">
    <w:p w14:paraId="245DB2AD" w14:textId="77777777" w:rsidR="00575A76" w:rsidRDefault="00575A76" w:rsidP="00C746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936DB5" w14:textId="77777777" w:rsidR="00575A76" w:rsidRDefault="00575A76" w:rsidP="00C746F8">
      <w:r>
        <w:separator/>
      </w:r>
    </w:p>
  </w:footnote>
  <w:footnote w:type="continuationSeparator" w:id="0">
    <w:p w14:paraId="460D3A1D" w14:textId="77777777" w:rsidR="00575A76" w:rsidRDefault="00575A76" w:rsidP="00C746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13A6E"/>
    <w:multiLevelType w:val="hybridMultilevel"/>
    <w:tmpl w:val="6324C85A"/>
    <w:lvl w:ilvl="0" w:tplc="EE6E9D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4BD0097"/>
    <w:multiLevelType w:val="hybridMultilevel"/>
    <w:tmpl w:val="7A7A14AE"/>
    <w:lvl w:ilvl="0" w:tplc="02CA622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8794D9E"/>
    <w:multiLevelType w:val="hybridMultilevel"/>
    <w:tmpl w:val="FAD2E2B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478C4"/>
    <w:multiLevelType w:val="hybridMultilevel"/>
    <w:tmpl w:val="8AC05D7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F05CE1"/>
    <w:multiLevelType w:val="hybridMultilevel"/>
    <w:tmpl w:val="18D2B462"/>
    <w:lvl w:ilvl="0" w:tplc="91BE8DF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D813892"/>
    <w:multiLevelType w:val="hybridMultilevel"/>
    <w:tmpl w:val="5436F512"/>
    <w:lvl w:ilvl="0" w:tplc="41642B1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13455FED"/>
    <w:multiLevelType w:val="hybridMultilevel"/>
    <w:tmpl w:val="D9B82344"/>
    <w:lvl w:ilvl="0" w:tplc="D14264A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4AD6B97"/>
    <w:multiLevelType w:val="hybridMultilevel"/>
    <w:tmpl w:val="FCF60B8E"/>
    <w:lvl w:ilvl="0" w:tplc="0E74CE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083538"/>
    <w:multiLevelType w:val="hybridMultilevel"/>
    <w:tmpl w:val="C672A2F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F4C82"/>
    <w:multiLevelType w:val="hybridMultilevel"/>
    <w:tmpl w:val="715441A4"/>
    <w:lvl w:ilvl="0" w:tplc="040E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6116AC"/>
    <w:multiLevelType w:val="hybridMultilevel"/>
    <w:tmpl w:val="8D54428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A34C67"/>
    <w:multiLevelType w:val="hybridMultilevel"/>
    <w:tmpl w:val="AED2416C"/>
    <w:lvl w:ilvl="0" w:tplc="58F051E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74F2B00"/>
    <w:multiLevelType w:val="hybridMultilevel"/>
    <w:tmpl w:val="CBAAD98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ED4D23"/>
    <w:multiLevelType w:val="hybridMultilevel"/>
    <w:tmpl w:val="269C8AC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C36D7D"/>
    <w:multiLevelType w:val="hybridMultilevel"/>
    <w:tmpl w:val="21F4F3AC"/>
    <w:lvl w:ilvl="0" w:tplc="E474C4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4232495F"/>
    <w:multiLevelType w:val="hybridMultilevel"/>
    <w:tmpl w:val="95648DD0"/>
    <w:lvl w:ilvl="0" w:tplc="040E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866725"/>
    <w:multiLevelType w:val="hybridMultilevel"/>
    <w:tmpl w:val="5B3C88B2"/>
    <w:lvl w:ilvl="0" w:tplc="4CF48F2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9D5434F"/>
    <w:multiLevelType w:val="hybridMultilevel"/>
    <w:tmpl w:val="1FCEA824"/>
    <w:lvl w:ilvl="0" w:tplc="05EEDD8E">
      <w:start w:val="1"/>
      <w:numFmt w:val="upperLetter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164831"/>
    <w:multiLevelType w:val="hybridMultilevel"/>
    <w:tmpl w:val="EC52C314"/>
    <w:lvl w:ilvl="0" w:tplc="9D9E48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F8A27BC"/>
    <w:multiLevelType w:val="hybridMultilevel"/>
    <w:tmpl w:val="3BB6FF94"/>
    <w:lvl w:ilvl="0" w:tplc="8A984D2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6F95A8A"/>
    <w:multiLevelType w:val="hybridMultilevel"/>
    <w:tmpl w:val="C5969D6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0504DD"/>
    <w:multiLevelType w:val="hybridMultilevel"/>
    <w:tmpl w:val="489036E0"/>
    <w:lvl w:ilvl="0" w:tplc="66C4034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6226455"/>
    <w:multiLevelType w:val="hybridMultilevel"/>
    <w:tmpl w:val="546E820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BC1C5F"/>
    <w:multiLevelType w:val="hybridMultilevel"/>
    <w:tmpl w:val="94EE187A"/>
    <w:lvl w:ilvl="0" w:tplc="42004F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4" w15:restartNumberingAfterBreak="0">
    <w:nsid w:val="7DAA31AC"/>
    <w:multiLevelType w:val="hybridMultilevel"/>
    <w:tmpl w:val="807A381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9"/>
  </w:num>
  <w:num w:numId="4">
    <w:abstractNumId w:val="5"/>
  </w:num>
  <w:num w:numId="5">
    <w:abstractNumId w:val="21"/>
  </w:num>
  <w:num w:numId="6">
    <w:abstractNumId w:val="4"/>
  </w:num>
  <w:num w:numId="7">
    <w:abstractNumId w:val="11"/>
  </w:num>
  <w:num w:numId="8">
    <w:abstractNumId w:val="16"/>
  </w:num>
  <w:num w:numId="9">
    <w:abstractNumId w:val="18"/>
  </w:num>
  <w:num w:numId="10">
    <w:abstractNumId w:val="23"/>
  </w:num>
  <w:num w:numId="11">
    <w:abstractNumId w:val="14"/>
  </w:num>
  <w:num w:numId="12">
    <w:abstractNumId w:val="0"/>
  </w:num>
  <w:num w:numId="13">
    <w:abstractNumId w:val="20"/>
  </w:num>
  <w:num w:numId="14">
    <w:abstractNumId w:val="17"/>
  </w:num>
  <w:num w:numId="15">
    <w:abstractNumId w:val="7"/>
  </w:num>
  <w:num w:numId="16">
    <w:abstractNumId w:val="22"/>
  </w:num>
  <w:num w:numId="17">
    <w:abstractNumId w:val="12"/>
  </w:num>
  <w:num w:numId="18">
    <w:abstractNumId w:val="15"/>
  </w:num>
  <w:num w:numId="19">
    <w:abstractNumId w:val="13"/>
  </w:num>
  <w:num w:numId="20">
    <w:abstractNumId w:val="9"/>
  </w:num>
  <w:num w:numId="21">
    <w:abstractNumId w:val="3"/>
  </w:num>
  <w:num w:numId="22">
    <w:abstractNumId w:val="8"/>
  </w:num>
  <w:num w:numId="23">
    <w:abstractNumId w:val="24"/>
  </w:num>
  <w:num w:numId="24">
    <w:abstractNumId w:val="10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NzY1NDc1MDMwMDVU0lEKTi0uzszPAykwqgUAllnmLywAAAA="/>
  </w:docVars>
  <w:rsids>
    <w:rsidRoot w:val="00456348"/>
    <w:rsid w:val="000036FA"/>
    <w:rsid w:val="00041DC7"/>
    <w:rsid w:val="00066B4A"/>
    <w:rsid w:val="0008703A"/>
    <w:rsid w:val="000A4439"/>
    <w:rsid w:val="000B7E2B"/>
    <w:rsid w:val="000D23F6"/>
    <w:rsid w:val="000D5460"/>
    <w:rsid w:val="000E7A49"/>
    <w:rsid w:val="001070E5"/>
    <w:rsid w:val="00151625"/>
    <w:rsid w:val="00164D90"/>
    <w:rsid w:val="00177A86"/>
    <w:rsid w:val="001A0A13"/>
    <w:rsid w:val="001A2A82"/>
    <w:rsid w:val="001D3456"/>
    <w:rsid w:val="00222ED3"/>
    <w:rsid w:val="002469AA"/>
    <w:rsid w:val="002908A2"/>
    <w:rsid w:val="002C45A9"/>
    <w:rsid w:val="002C4CB4"/>
    <w:rsid w:val="002C6C4B"/>
    <w:rsid w:val="002C7486"/>
    <w:rsid w:val="002D133A"/>
    <w:rsid w:val="002D5B9E"/>
    <w:rsid w:val="002F0D30"/>
    <w:rsid w:val="00322C55"/>
    <w:rsid w:val="00324C2F"/>
    <w:rsid w:val="0034097E"/>
    <w:rsid w:val="003B4C0A"/>
    <w:rsid w:val="003E285A"/>
    <w:rsid w:val="0042568D"/>
    <w:rsid w:val="00456348"/>
    <w:rsid w:val="0046698E"/>
    <w:rsid w:val="0047337F"/>
    <w:rsid w:val="004919C1"/>
    <w:rsid w:val="004A1AE9"/>
    <w:rsid w:val="004A7920"/>
    <w:rsid w:val="004A7B60"/>
    <w:rsid w:val="004F6486"/>
    <w:rsid w:val="005150E7"/>
    <w:rsid w:val="00515D6E"/>
    <w:rsid w:val="00541AA7"/>
    <w:rsid w:val="00575A76"/>
    <w:rsid w:val="00585357"/>
    <w:rsid w:val="005859A2"/>
    <w:rsid w:val="005A29B3"/>
    <w:rsid w:val="005B24FD"/>
    <w:rsid w:val="005C22C7"/>
    <w:rsid w:val="005E7D88"/>
    <w:rsid w:val="0060525E"/>
    <w:rsid w:val="006312E0"/>
    <w:rsid w:val="006322D9"/>
    <w:rsid w:val="006813A6"/>
    <w:rsid w:val="006A173F"/>
    <w:rsid w:val="006B008A"/>
    <w:rsid w:val="006D61C4"/>
    <w:rsid w:val="0074562D"/>
    <w:rsid w:val="007710E9"/>
    <w:rsid w:val="00783FB3"/>
    <w:rsid w:val="007C7A34"/>
    <w:rsid w:val="007E0879"/>
    <w:rsid w:val="007E58CA"/>
    <w:rsid w:val="00811613"/>
    <w:rsid w:val="00844035"/>
    <w:rsid w:val="008702C3"/>
    <w:rsid w:val="008B7C33"/>
    <w:rsid w:val="008D026B"/>
    <w:rsid w:val="009148DD"/>
    <w:rsid w:val="00960EC0"/>
    <w:rsid w:val="009C3BD9"/>
    <w:rsid w:val="009F37AF"/>
    <w:rsid w:val="00A03CA8"/>
    <w:rsid w:val="00A231F0"/>
    <w:rsid w:val="00A5348B"/>
    <w:rsid w:val="00A73DC8"/>
    <w:rsid w:val="00A77F62"/>
    <w:rsid w:val="00A96739"/>
    <w:rsid w:val="00AC160C"/>
    <w:rsid w:val="00AE2EC3"/>
    <w:rsid w:val="00AE3C9D"/>
    <w:rsid w:val="00B00E6A"/>
    <w:rsid w:val="00B037F8"/>
    <w:rsid w:val="00B233BD"/>
    <w:rsid w:val="00B301F4"/>
    <w:rsid w:val="00B6090F"/>
    <w:rsid w:val="00B61963"/>
    <w:rsid w:val="00B61B0D"/>
    <w:rsid w:val="00BA1258"/>
    <w:rsid w:val="00C073AE"/>
    <w:rsid w:val="00C746F8"/>
    <w:rsid w:val="00C8309F"/>
    <w:rsid w:val="00C94EC3"/>
    <w:rsid w:val="00CD700E"/>
    <w:rsid w:val="00CE3B07"/>
    <w:rsid w:val="00CE5B87"/>
    <w:rsid w:val="00D26720"/>
    <w:rsid w:val="00D35F4D"/>
    <w:rsid w:val="00D873F7"/>
    <w:rsid w:val="00D87853"/>
    <w:rsid w:val="00D9733B"/>
    <w:rsid w:val="00DD1534"/>
    <w:rsid w:val="00E92BFC"/>
    <w:rsid w:val="00E92CD7"/>
    <w:rsid w:val="00E977B1"/>
    <w:rsid w:val="00EA3646"/>
    <w:rsid w:val="00EB27CB"/>
    <w:rsid w:val="00F2199F"/>
    <w:rsid w:val="00F262CE"/>
    <w:rsid w:val="00F323BE"/>
    <w:rsid w:val="00F46F03"/>
    <w:rsid w:val="00F75190"/>
    <w:rsid w:val="00F84F40"/>
    <w:rsid w:val="00F85E11"/>
    <w:rsid w:val="00F872C1"/>
    <w:rsid w:val="00F9146C"/>
    <w:rsid w:val="00FD3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5E04D4"/>
  <w15:docId w15:val="{82EE14AA-4674-44E3-BB9B-8029F7F60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E58CA"/>
    <w:pPr>
      <w:widowControl w:val="0"/>
      <w:jc w:val="both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rsid w:val="00456348"/>
    <w:pPr>
      <w:spacing w:beforeAutospacing="1" w:afterAutospacing="1"/>
      <w:jc w:val="left"/>
    </w:pPr>
    <w:rPr>
      <w:rFonts w:cs="Times New Roman"/>
      <w:kern w:val="0"/>
      <w:sz w:val="24"/>
      <w:szCs w:val="24"/>
    </w:rPr>
  </w:style>
  <w:style w:type="character" w:styleId="Kiemels2">
    <w:name w:val="Strong"/>
    <w:basedOn w:val="Bekezdsalapbettpusa"/>
    <w:uiPriority w:val="22"/>
    <w:qFormat/>
    <w:rsid w:val="00456348"/>
    <w:rPr>
      <w:b/>
    </w:rPr>
  </w:style>
  <w:style w:type="paragraph" w:styleId="Listaszerbekezds">
    <w:name w:val="List Paragraph"/>
    <w:basedOn w:val="Norml"/>
    <w:uiPriority w:val="34"/>
    <w:qFormat/>
    <w:rsid w:val="00CE5B87"/>
    <w:pPr>
      <w:ind w:firstLineChars="200" w:firstLine="420"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2C45A9"/>
    <w:rPr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2C45A9"/>
    <w:rPr>
      <w:sz w:val="18"/>
      <w:szCs w:val="18"/>
    </w:rPr>
  </w:style>
  <w:style w:type="paragraph" w:styleId="lfej">
    <w:name w:val="header"/>
    <w:basedOn w:val="Norml"/>
    <w:link w:val="lfejChar"/>
    <w:uiPriority w:val="99"/>
    <w:semiHidden/>
    <w:unhideWhenUsed/>
    <w:rsid w:val="00C746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lfejChar">
    <w:name w:val="Élőfej Char"/>
    <w:basedOn w:val="Bekezdsalapbettpusa"/>
    <w:link w:val="lfej"/>
    <w:uiPriority w:val="99"/>
    <w:semiHidden/>
    <w:rsid w:val="00C746F8"/>
    <w:rPr>
      <w:sz w:val="18"/>
      <w:szCs w:val="18"/>
    </w:rPr>
  </w:style>
  <w:style w:type="paragraph" w:styleId="llb">
    <w:name w:val="footer"/>
    <w:basedOn w:val="Norml"/>
    <w:link w:val="llbChar"/>
    <w:uiPriority w:val="99"/>
    <w:semiHidden/>
    <w:unhideWhenUsed/>
    <w:rsid w:val="00C746F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semiHidden/>
    <w:rsid w:val="00C746F8"/>
    <w:rPr>
      <w:sz w:val="18"/>
      <w:szCs w:val="18"/>
    </w:rPr>
  </w:style>
  <w:style w:type="character" w:styleId="Jegyzethivatkozs">
    <w:name w:val="annotation reference"/>
    <w:basedOn w:val="Bekezdsalapbettpusa"/>
    <w:uiPriority w:val="99"/>
    <w:semiHidden/>
    <w:unhideWhenUsed/>
    <w:rsid w:val="00783FB3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783FB3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783FB3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783FB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783FB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4</Pages>
  <Words>965</Words>
  <Characters>6662</Characters>
  <Application>Microsoft Office Word</Application>
  <DocSecurity>0</DocSecurity>
  <Lines>55</Lines>
  <Paragraphs>1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Trafik BOX</cp:lastModifiedBy>
  <cp:revision>4</cp:revision>
  <cp:lastPrinted>2019-06-25T07:49:00Z</cp:lastPrinted>
  <dcterms:created xsi:type="dcterms:W3CDTF">2019-06-24T10:53:00Z</dcterms:created>
  <dcterms:modified xsi:type="dcterms:W3CDTF">2019-06-25T08:08:00Z</dcterms:modified>
</cp:coreProperties>
</file>